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24946775" w:rsidR="00FF76E6" w:rsidRPr="007E3013" w:rsidRDefault="00783FC5" w:rsidP="00A876F3">
      <w:pPr>
        <w:spacing w:after="0" w:line="24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4E7FC4">
        <w:rPr>
          <w:rFonts w:ascii="Myriad Pro" w:hAnsi="Myriad Pro" w:cstheme="minorHAnsi"/>
          <w:b/>
          <w:sz w:val="40"/>
          <w:szCs w:val="40"/>
        </w:rPr>
        <w:t>5</w:t>
      </w:r>
    </w:p>
    <w:p w14:paraId="0C3F15DB" w14:textId="12563F40" w:rsidR="00713BCE" w:rsidRPr="00451237" w:rsidRDefault="006E5A81" w:rsidP="00A876F3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31AA965F" w14:textId="568E987D" w:rsidR="00EF6D35" w:rsidRDefault="009B02FD" w:rsidP="00C2607D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/>
          <w:b/>
        </w:rPr>
        <w:t>Questions 1-</w:t>
      </w:r>
      <w:r w:rsidR="00FF4941">
        <w:rPr>
          <w:rFonts w:ascii="Myriad Pro" w:hAnsi="Myriad Pro"/>
          <w:b/>
        </w:rPr>
        <w:t>11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FF4941">
        <w:rPr>
          <w:rFonts w:ascii="Myriad Pro" w:hAnsi="Myriad Pro" w:cstheme="minorHAnsi"/>
        </w:rPr>
        <w:t>Fill in the gaps below</w:t>
      </w:r>
      <w:r w:rsidR="00465328">
        <w:rPr>
          <w:rFonts w:ascii="Myriad Pro" w:hAnsi="Myriad Pro" w:cstheme="minorHAnsi"/>
        </w:rPr>
        <w:t>.</w:t>
      </w:r>
    </w:p>
    <w:p w14:paraId="5177612A" w14:textId="56C4B58E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 want to watch a movie. I go to the __</w:t>
      </w:r>
      <w:r w:rsidR="000D1F7C">
        <w:rPr>
          <w:rFonts w:ascii="Myriad Pro" w:hAnsi="Myriad Pro"/>
          <w:bCs/>
          <w:spacing w:val="-6"/>
        </w:rPr>
        <w:t>cinema</w:t>
      </w:r>
      <w:r w:rsidRPr="00E34310">
        <w:rPr>
          <w:rFonts w:ascii="Myriad Pro" w:hAnsi="Myriad Pro"/>
          <w:bCs/>
          <w:spacing w:val="-6"/>
        </w:rPr>
        <w:t>_____.</w:t>
      </w:r>
    </w:p>
    <w:p w14:paraId="6BD776B3" w14:textId="1857E9B6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When I travel by plane, I usually go to the _</w:t>
      </w:r>
      <w:r w:rsidR="004B531F">
        <w:rPr>
          <w:rFonts w:ascii="Myriad Pro" w:hAnsi="Myriad Pro"/>
          <w:bCs/>
          <w:spacing w:val="-6"/>
        </w:rPr>
        <w:t>airport</w:t>
      </w:r>
      <w:r w:rsidRPr="00E34310">
        <w:rPr>
          <w:rFonts w:ascii="Myriad Pro" w:hAnsi="Myriad Pro"/>
          <w:bCs/>
          <w:spacing w:val="-6"/>
        </w:rPr>
        <w:t>______.</w:t>
      </w:r>
    </w:p>
    <w:p w14:paraId="43F1A730" w14:textId="3461A31C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f you need to send a letter, you should visit the ___</w:t>
      </w:r>
      <w:r w:rsidR="00763187">
        <w:rPr>
          <w:rFonts w:ascii="Myriad Pro" w:hAnsi="Myriad Pro"/>
          <w:bCs/>
          <w:spacing w:val="-6"/>
        </w:rPr>
        <w:t>post office</w:t>
      </w:r>
      <w:r w:rsidRPr="00E34310">
        <w:rPr>
          <w:rFonts w:ascii="Myriad Pro" w:hAnsi="Myriad Pro"/>
          <w:bCs/>
          <w:spacing w:val="-6"/>
        </w:rPr>
        <w:t>____.</w:t>
      </w:r>
    </w:p>
    <w:p w14:paraId="28A7C783" w14:textId="7D2334D4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You can buy books and magazines at the __</w:t>
      </w:r>
      <w:r w:rsidR="00E424BA">
        <w:rPr>
          <w:rFonts w:ascii="Myriad Pro" w:hAnsi="Myriad Pro"/>
          <w:bCs/>
          <w:spacing w:val="-6"/>
        </w:rPr>
        <w:t>bookstore</w:t>
      </w:r>
      <w:r w:rsidRPr="00E34310">
        <w:rPr>
          <w:rFonts w:ascii="Myriad Pro" w:hAnsi="Myriad Pro"/>
          <w:bCs/>
          <w:spacing w:val="-6"/>
        </w:rPr>
        <w:t>_____.</w:t>
      </w:r>
    </w:p>
    <w:p w14:paraId="0851387A" w14:textId="4BDE3931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 love seeing animals, so I visit the ___</w:t>
      </w:r>
      <w:r w:rsidR="00B37F47">
        <w:rPr>
          <w:rFonts w:ascii="Myriad Pro" w:hAnsi="Myriad Pro"/>
          <w:bCs/>
          <w:spacing w:val="-6"/>
        </w:rPr>
        <w:t>zoo</w:t>
      </w:r>
      <w:r w:rsidRPr="00E34310">
        <w:rPr>
          <w:rFonts w:ascii="Myriad Pro" w:hAnsi="Myriad Pro"/>
          <w:bCs/>
          <w:spacing w:val="-6"/>
        </w:rPr>
        <w:t>____.</w:t>
      </w:r>
    </w:p>
    <w:p w14:paraId="2EF051A0" w14:textId="0D8383B4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To catch a bus, you should wait at the __</w:t>
      </w:r>
      <w:r w:rsidR="00273D86">
        <w:rPr>
          <w:rFonts w:ascii="Myriad Pro" w:hAnsi="Myriad Pro"/>
          <w:bCs/>
          <w:spacing w:val="-6"/>
        </w:rPr>
        <w:t>bus stop</w:t>
      </w:r>
      <w:r w:rsidRPr="00E34310">
        <w:rPr>
          <w:rFonts w:ascii="Myriad Pro" w:hAnsi="Myriad Pro"/>
          <w:bCs/>
          <w:spacing w:val="-6"/>
        </w:rPr>
        <w:t>_____.</w:t>
      </w:r>
    </w:p>
    <w:p w14:paraId="54782E88" w14:textId="6461AD14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When you stay in a new city, you may check into a __</w:t>
      </w:r>
      <w:r w:rsidR="000A1E07">
        <w:rPr>
          <w:rFonts w:ascii="Myriad Pro" w:hAnsi="Myriad Pro"/>
          <w:bCs/>
          <w:spacing w:val="-6"/>
        </w:rPr>
        <w:t>hotel</w:t>
      </w:r>
      <w:r w:rsidRPr="00E34310">
        <w:rPr>
          <w:rFonts w:ascii="Myriad Pro" w:hAnsi="Myriad Pro"/>
          <w:bCs/>
          <w:spacing w:val="-6"/>
        </w:rPr>
        <w:t>_____.</w:t>
      </w:r>
    </w:p>
    <w:p w14:paraId="219DF538" w14:textId="65CF005D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 enjoy watching sports matches at the __</w:t>
      </w:r>
      <w:r w:rsidR="0061660E">
        <w:rPr>
          <w:rFonts w:ascii="Myriad Pro" w:hAnsi="Myriad Pro"/>
          <w:bCs/>
          <w:spacing w:val="-6"/>
        </w:rPr>
        <w:t>stadium</w:t>
      </w:r>
      <w:r w:rsidRPr="00E34310">
        <w:rPr>
          <w:rFonts w:ascii="Myriad Pro" w:hAnsi="Myriad Pro"/>
          <w:bCs/>
          <w:spacing w:val="-6"/>
        </w:rPr>
        <w:t>_____.</w:t>
      </w:r>
    </w:p>
    <w:p w14:paraId="43D528B4" w14:textId="7CFFD29E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f you need some groceries, you should visit the ___</w:t>
      </w:r>
      <w:r w:rsidR="00ED053C" w:rsidRPr="00ED053C">
        <w:t xml:space="preserve"> </w:t>
      </w:r>
      <w:r w:rsidR="00ED053C" w:rsidRPr="00ED053C">
        <w:rPr>
          <w:rFonts w:ascii="Myriad Pro" w:hAnsi="Myriad Pro"/>
          <w:bCs/>
          <w:spacing w:val="-6"/>
        </w:rPr>
        <w:t>grocery store</w:t>
      </w:r>
      <w:r w:rsidRPr="00E34310">
        <w:rPr>
          <w:rFonts w:ascii="Myriad Pro" w:hAnsi="Myriad Pro"/>
          <w:bCs/>
          <w:spacing w:val="-6"/>
        </w:rPr>
        <w:t>____.</w:t>
      </w:r>
    </w:p>
    <w:p w14:paraId="6387668B" w14:textId="79CB4C33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 like learning about history and art, so I go to the _</w:t>
      </w:r>
      <w:r w:rsidR="00892650">
        <w:rPr>
          <w:rFonts w:ascii="Myriad Pro" w:hAnsi="Myriad Pro"/>
          <w:bCs/>
          <w:spacing w:val="-6"/>
        </w:rPr>
        <w:t>museum</w:t>
      </w:r>
      <w:r w:rsidRPr="00E34310">
        <w:rPr>
          <w:rFonts w:ascii="Myriad Pro" w:hAnsi="Myriad Pro"/>
          <w:bCs/>
          <w:spacing w:val="-6"/>
        </w:rPr>
        <w:t>______.</w:t>
      </w:r>
    </w:p>
    <w:p w14:paraId="4969B6E0" w14:textId="47A24A8F" w:rsidR="00FC6245" w:rsidRPr="00FC6245" w:rsidRDefault="00E34310" w:rsidP="00FC6245">
      <w:pPr>
        <w:pStyle w:val="ListParagraph"/>
        <w:numPr>
          <w:ilvl w:val="0"/>
          <w:numId w:val="28"/>
        </w:numPr>
        <w:spacing w:before="240"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f you have lost something valuable, you might need to visit the ___</w:t>
      </w:r>
      <w:r w:rsidR="00775EDA" w:rsidRPr="00775EDA">
        <w:t xml:space="preserve"> </w:t>
      </w:r>
      <w:r w:rsidR="00775EDA" w:rsidRPr="00775EDA">
        <w:rPr>
          <w:rFonts w:ascii="Myriad Pro" w:hAnsi="Myriad Pro"/>
          <w:bCs/>
          <w:spacing w:val="-6"/>
        </w:rPr>
        <w:t>lost and found office</w:t>
      </w:r>
      <w:r w:rsidRPr="00E34310">
        <w:rPr>
          <w:rFonts w:ascii="Myriad Pro" w:hAnsi="Myriad Pro"/>
          <w:bCs/>
          <w:spacing w:val="-6"/>
        </w:rPr>
        <w:t>____.</w:t>
      </w:r>
    </w:p>
    <w:p w14:paraId="245005CE" w14:textId="083DE43D" w:rsidR="004A1666" w:rsidRDefault="00EF6D3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 w:rsidR="00845E10">
        <w:rPr>
          <w:rFonts w:ascii="Myriad Pro" w:hAnsi="Myriad Pro"/>
          <w:b/>
        </w:rPr>
        <w:t>12</w:t>
      </w:r>
      <w:r w:rsidR="006836B6">
        <w:rPr>
          <w:rFonts w:ascii="Myriad Pro" w:hAnsi="Myriad Pro"/>
          <w:b/>
        </w:rPr>
        <w:t>-</w:t>
      </w:r>
      <w:r w:rsidR="00845E10">
        <w:rPr>
          <w:rFonts w:ascii="Myriad Pro" w:hAnsi="Myriad Pro"/>
          <w:b/>
        </w:rPr>
        <w:t>20</w:t>
      </w:r>
      <w:r w:rsidRPr="00EF6D35">
        <w:rPr>
          <w:rFonts w:ascii="Myriad Pro" w:hAnsi="Myriad Pro"/>
          <w:b/>
        </w:rPr>
        <w:t xml:space="preserve">. </w:t>
      </w:r>
      <w:r w:rsidR="009E63FB" w:rsidRPr="009E63FB">
        <w:rPr>
          <w:rFonts w:ascii="Myriad Pro" w:hAnsi="Myriad Pro"/>
          <w:bCs/>
        </w:rPr>
        <w:t>Choose correct answers.</w:t>
      </w:r>
    </w:p>
    <w:p w14:paraId="08AFE62D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 have a test on chemical reactions tomorrow. I need to study _______.</w:t>
      </w:r>
    </w:p>
    <w:p w14:paraId="55E7C92C" w14:textId="5FB71962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history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b) English</w:t>
      </w:r>
      <w:r w:rsidRPr="00845E10">
        <w:rPr>
          <w:rFonts w:ascii="Myriad Pro" w:hAnsi="Myriad Pro"/>
          <w:bCs/>
          <w:spacing w:val="-6"/>
        </w:rPr>
        <w:tab/>
      </w:r>
      <w:r w:rsidRPr="00644C20">
        <w:rPr>
          <w:rFonts w:ascii="Myriad Pro" w:hAnsi="Myriad Pro"/>
          <w:bCs/>
          <w:spacing w:val="-6"/>
          <w:highlight w:val="yellow"/>
        </w:rPr>
        <w:t>c)</w:t>
      </w:r>
      <w:r w:rsidRPr="00845E10">
        <w:rPr>
          <w:rFonts w:ascii="Myriad Pro" w:hAnsi="Myriad Pro"/>
          <w:bCs/>
          <w:spacing w:val="-6"/>
        </w:rPr>
        <w:t xml:space="preserve"> chemistry</w:t>
      </w:r>
      <w:r w:rsidRPr="00845E10">
        <w:rPr>
          <w:rFonts w:ascii="Myriad Pro" w:hAnsi="Myriad Pro"/>
          <w:bCs/>
          <w:spacing w:val="-6"/>
        </w:rPr>
        <w:tab/>
        <w:t>d) art</w:t>
      </w:r>
    </w:p>
    <w:p w14:paraId="381D7148" w14:textId="3457486C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 love playing the piano and singing. I have a class for _______.</w:t>
      </w:r>
    </w:p>
    <w:p w14:paraId="5CC09344" w14:textId="0E559FB8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math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b) English</w:t>
      </w:r>
      <w:r w:rsidRPr="00845E10">
        <w:rPr>
          <w:rFonts w:ascii="Myriad Pro" w:hAnsi="Myriad Pro"/>
          <w:bCs/>
          <w:spacing w:val="-6"/>
        </w:rPr>
        <w:tab/>
      </w:r>
      <w:r w:rsidRPr="00644C20">
        <w:rPr>
          <w:rFonts w:ascii="Myriad Pro" w:hAnsi="Myriad Pro"/>
          <w:bCs/>
          <w:spacing w:val="-6"/>
          <w:highlight w:val="yellow"/>
        </w:rPr>
        <w:t>c)</w:t>
      </w:r>
      <w:r w:rsidRPr="00845E10">
        <w:rPr>
          <w:rFonts w:ascii="Myriad Pro" w:hAnsi="Myriad Pro"/>
          <w:bCs/>
          <w:spacing w:val="-6"/>
        </w:rPr>
        <w:t xml:space="preserve"> music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d) biology</w:t>
      </w:r>
    </w:p>
    <w:p w14:paraId="62DE876B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'm learning about ancient civilizations like Egypt and Greece in my _______ class.</w:t>
      </w:r>
    </w:p>
    <w:p w14:paraId="4CCB775E" w14:textId="05DD0487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biology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3B5D72">
        <w:rPr>
          <w:rFonts w:ascii="Myriad Pro" w:hAnsi="Myriad Pro"/>
          <w:bCs/>
          <w:spacing w:val="-6"/>
          <w:highlight w:val="yellow"/>
        </w:rPr>
        <w:t>b)</w:t>
      </w:r>
      <w:r w:rsidRPr="00845E10">
        <w:rPr>
          <w:rFonts w:ascii="Myriad Pro" w:hAnsi="Myriad Pro"/>
          <w:bCs/>
          <w:spacing w:val="-6"/>
        </w:rPr>
        <w:t xml:space="preserve"> history</w:t>
      </w:r>
      <w:r w:rsidRPr="00845E10">
        <w:rPr>
          <w:rFonts w:ascii="Myriad Pro" w:hAnsi="Myriad Pro"/>
          <w:bCs/>
          <w:spacing w:val="-6"/>
        </w:rPr>
        <w:tab/>
        <w:t>c) physics</w:t>
      </w:r>
      <w:r w:rsidRPr="00845E10">
        <w:rPr>
          <w:rFonts w:ascii="Myriad Pro" w:hAnsi="Myriad Pro"/>
          <w:bCs/>
          <w:spacing w:val="-6"/>
        </w:rPr>
        <w:tab/>
        <w:t>d) physical education</w:t>
      </w:r>
    </w:p>
    <w:p w14:paraId="34AF3BEC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We have a project where we're going to make sculptures and paintings in _______.</w:t>
      </w:r>
    </w:p>
    <w:p w14:paraId="26559E29" w14:textId="249DE68C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9B6BA9">
        <w:rPr>
          <w:rFonts w:ascii="Myriad Pro" w:hAnsi="Myriad Pro"/>
          <w:bCs/>
          <w:spacing w:val="-6"/>
          <w:highlight w:val="yellow"/>
        </w:rPr>
        <w:t>a)</w:t>
      </w:r>
      <w:r w:rsidRPr="00845E10">
        <w:rPr>
          <w:rFonts w:ascii="Myriad Pro" w:hAnsi="Myriad Pro"/>
          <w:bCs/>
          <w:spacing w:val="-6"/>
        </w:rPr>
        <w:t xml:space="preserve"> art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b) music</w:t>
      </w:r>
      <w:r w:rsidRPr="00845E10">
        <w:rPr>
          <w:rFonts w:ascii="Myriad Pro" w:hAnsi="Myriad Pro"/>
          <w:bCs/>
          <w:spacing w:val="-6"/>
        </w:rPr>
        <w:tab/>
        <w:t>c) math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d) chemistry</w:t>
      </w:r>
    </w:p>
    <w:p w14:paraId="3DA14DBB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 have to solve equations and work with numbers in _______ class.</w:t>
      </w:r>
    </w:p>
    <w:p w14:paraId="2F75BE6D" w14:textId="56486D39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physical education</w:t>
      </w:r>
      <w:r w:rsidRPr="00845E10">
        <w:rPr>
          <w:rFonts w:ascii="Myriad Pro" w:hAnsi="Myriad Pro"/>
          <w:bCs/>
          <w:spacing w:val="-6"/>
        </w:rPr>
        <w:tab/>
      </w:r>
      <w:r w:rsidRPr="009D5FA2">
        <w:rPr>
          <w:rFonts w:ascii="Myriad Pro" w:hAnsi="Myriad Pro"/>
          <w:bCs/>
          <w:spacing w:val="-6"/>
          <w:highlight w:val="yellow"/>
        </w:rPr>
        <w:t>b)</w:t>
      </w:r>
      <w:r w:rsidRPr="00845E10">
        <w:rPr>
          <w:rFonts w:ascii="Myriad Pro" w:hAnsi="Myriad Pro"/>
          <w:bCs/>
          <w:spacing w:val="-6"/>
        </w:rPr>
        <w:t xml:space="preserve"> math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c) music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d) history</w:t>
      </w:r>
    </w:p>
    <w:p w14:paraId="5317397C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We study living organisms and ecosystems in _______.</w:t>
      </w:r>
    </w:p>
    <w:p w14:paraId="4FAB10EC" w14:textId="33931107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physics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4B45B0">
        <w:rPr>
          <w:rFonts w:ascii="Myriad Pro" w:hAnsi="Myriad Pro"/>
          <w:bCs/>
          <w:spacing w:val="-6"/>
          <w:highlight w:val="yellow"/>
        </w:rPr>
        <w:t>b)</w:t>
      </w:r>
      <w:r w:rsidRPr="00845E10">
        <w:rPr>
          <w:rFonts w:ascii="Myriad Pro" w:hAnsi="Myriad Pro"/>
          <w:bCs/>
          <w:spacing w:val="-6"/>
        </w:rPr>
        <w:t xml:space="preserve"> biology</w:t>
      </w:r>
      <w:r w:rsidRPr="00845E10">
        <w:rPr>
          <w:rFonts w:ascii="Myriad Pro" w:hAnsi="Myriad Pro"/>
          <w:bCs/>
          <w:spacing w:val="-6"/>
        </w:rPr>
        <w:tab/>
        <w:t>c) English</w:t>
      </w:r>
      <w:r w:rsidRPr="00845E10">
        <w:rPr>
          <w:rFonts w:ascii="Myriad Pro" w:hAnsi="Myriad Pro"/>
          <w:bCs/>
          <w:spacing w:val="-6"/>
        </w:rPr>
        <w:tab/>
        <w:t>d) chemistry</w:t>
      </w:r>
    </w:p>
    <w:p w14:paraId="70B504CC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n _______ class, we learn about the laws of motion and energy.</w:t>
      </w:r>
    </w:p>
    <w:p w14:paraId="1A38FAA7" w14:textId="31A19FFB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lastRenderedPageBreak/>
        <w:t>a) history</w:t>
      </w:r>
      <w:r w:rsidRPr="00845E10">
        <w:rPr>
          <w:rFonts w:ascii="Myriad Pro" w:hAnsi="Myriad Pro"/>
          <w:bCs/>
          <w:spacing w:val="-6"/>
        </w:rPr>
        <w:tab/>
        <w:t>b) physical education</w:t>
      </w:r>
      <w:r w:rsidRPr="00845E10">
        <w:rPr>
          <w:rFonts w:ascii="Myriad Pro" w:hAnsi="Myriad Pro"/>
          <w:bCs/>
          <w:spacing w:val="-6"/>
        </w:rPr>
        <w:tab/>
      </w:r>
      <w:r w:rsidRPr="00D46E71">
        <w:rPr>
          <w:rFonts w:ascii="Myriad Pro" w:hAnsi="Myriad Pro"/>
          <w:bCs/>
          <w:spacing w:val="-6"/>
          <w:highlight w:val="yellow"/>
        </w:rPr>
        <w:t>c)</w:t>
      </w:r>
      <w:r w:rsidRPr="00845E10">
        <w:rPr>
          <w:rFonts w:ascii="Myriad Pro" w:hAnsi="Myriad Pro"/>
          <w:bCs/>
          <w:spacing w:val="-6"/>
        </w:rPr>
        <w:t xml:space="preserve"> physics</w:t>
      </w:r>
      <w:r w:rsidRPr="00845E10">
        <w:rPr>
          <w:rFonts w:ascii="Myriad Pro" w:hAnsi="Myriad Pro"/>
          <w:bCs/>
          <w:spacing w:val="-6"/>
        </w:rPr>
        <w:tab/>
        <w:t>d) art</w:t>
      </w:r>
    </w:p>
    <w:p w14:paraId="16F49789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 have to write essays and read books in my _______ class.</w:t>
      </w:r>
    </w:p>
    <w:p w14:paraId="578A9909" w14:textId="2C0113E8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chemistry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b) music</w:t>
      </w:r>
      <w:r w:rsidRPr="00845E10">
        <w:rPr>
          <w:rFonts w:ascii="Myriad Pro" w:hAnsi="Myriad Pro"/>
          <w:bCs/>
          <w:spacing w:val="-6"/>
        </w:rPr>
        <w:tab/>
      </w:r>
      <w:r w:rsidRPr="00FE688B">
        <w:rPr>
          <w:rFonts w:ascii="Myriad Pro" w:hAnsi="Myriad Pro"/>
          <w:bCs/>
          <w:spacing w:val="-6"/>
          <w:highlight w:val="yellow"/>
        </w:rPr>
        <w:t>c)</w:t>
      </w:r>
      <w:r w:rsidRPr="00845E10">
        <w:rPr>
          <w:rFonts w:ascii="Myriad Pro" w:hAnsi="Myriad Pro"/>
          <w:bCs/>
          <w:spacing w:val="-6"/>
        </w:rPr>
        <w:t xml:space="preserve"> English</w:t>
      </w:r>
      <w:r w:rsidRPr="00845E10">
        <w:rPr>
          <w:rFonts w:ascii="Myriad Pro" w:hAnsi="Myriad Pro"/>
          <w:bCs/>
          <w:spacing w:val="-6"/>
        </w:rPr>
        <w:tab/>
        <w:t>d) biology</w:t>
      </w:r>
    </w:p>
    <w:p w14:paraId="7B1DDF55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n _______ class, we do exercises and play sports to stay fit.</w:t>
      </w:r>
    </w:p>
    <w:p w14:paraId="4B72990F" w14:textId="137DEACA" w:rsidR="004A1666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75458">
        <w:rPr>
          <w:rFonts w:ascii="Myriad Pro" w:hAnsi="Myriad Pro"/>
          <w:bCs/>
          <w:spacing w:val="-6"/>
          <w:highlight w:val="yellow"/>
        </w:rPr>
        <w:t>a)</w:t>
      </w:r>
      <w:r w:rsidRPr="00845E10">
        <w:rPr>
          <w:rFonts w:ascii="Myriad Pro" w:hAnsi="Myriad Pro"/>
          <w:bCs/>
          <w:spacing w:val="-6"/>
        </w:rPr>
        <w:t xml:space="preserve"> physical education</w:t>
      </w:r>
      <w:r w:rsidR="00A876F3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b) art</w:t>
      </w:r>
      <w:r w:rsidRPr="00845E10">
        <w:rPr>
          <w:rFonts w:ascii="Myriad Pro" w:hAnsi="Myriad Pro"/>
          <w:bCs/>
          <w:spacing w:val="-6"/>
        </w:rPr>
        <w:tab/>
        <w:t>c) math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d) music</w:t>
      </w:r>
    </w:p>
    <w:p w14:paraId="157B6257" w14:textId="42B24AF1" w:rsidR="00845E10" w:rsidRDefault="00922FBF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21-25</w:t>
      </w:r>
      <w:r w:rsidRPr="00EF6D35">
        <w:rPr>
          <w:rFonts w:ascii="Myriad Pro" w:hAnsi="Myriad Pro"/>
          <w:b/>
        </w:rPr>
        <w:t xml:space="preserve">. </w:t>
      </w:r>
      <w:r>
        <w:rPr>
          <w:rFonts w:ascii="Myriad Pro" w:hAnsi="Myriad Pro"/>
          <w:bCs/>
        </w:rPr>
        <w:t xml:space="preserve">Write 5 sentences using the adjectives below to describe your last vacation. You can talk about </w:t>
      </w:r>
      <w:r w:rsidR="00001C8A">
        <w:rPr>
          <w:rFonts w:ascii="Myriad Pro" w:hAnsi="Myriad Pro"/>
          <w:bCs/>
        </w:rPr>
        <w:t>weather, food, people, or landscape of the places you went to</w:t>
      </w:r>
      <w:r w:rsidR="00496BE8">
        <w:rPr>
          <w:rFonts w:ascii="Myriad Pro" w:hAnsi="Myriad Pro"/>
          <w:bCs/>
        </w:rPr>
        <w:t>.</w:t>
      </w:r>
    </w:p>
    <w:p w14:paraId="7C0653ED" w14:textId="7C075327" w:rsidR="00001C8A" w:rsidRDefault="00001C8A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Wonderful</w:t>
      </w:r>
    </w:p>
    <w:p w14:paraId="4FE04A48" w14:textId="399256C8" w:rsidR="00001C8A" w:rsidRDefault="00833EF0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In my last vacation, my trip to England was wonderful.</w:t>
      </w:r>
      <w:r w:rsidR="00001C8A">
        <w:rPr>
          <w:rFonts w:ascii="Myriad Pro" w:hAnsi="Myriad Pro"/>
          <w:bCs/>
        </w:rPr>
        <w:tab/>
      </w:r>
    </w:p>
    <w:p w14:paraId="41517ABC" w14:textId="6594C149" w:rsidR="00001C8A" w:rsidRDefault="00AC1A17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Fantastic </w:t>
      </w:r>
    </w:p>
    <w:p w14:paraId="185D24B6" w14:textId="209A25AD" w:rsidR="00001C8A" w:rsidRDefault="009E2965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The weather was fantastic.</w:t>
      </w:r>
      <w:r w:rsidR="00001C8A">
        <w:rPr>
          <w:rFonts w:ascii="Myriad Pro" w:hAnsi="Myriad Pro"/>
          <w:bCs/>
        </w:rPr>
        <w:tab/>
      </w:r>
    </w:p>
    <w:p w14:paraId="0229A9E2" w14:textId="2F4B59FA" w:rsidR="00AC1A17" w:rsidRDefault="00AC1A17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Really great</w:t>
      </w:r>
    </w:p>
    <w:p w14:paraId="1C0BCE83" w14:textId="3D0E8A92" w:rsidR="00AC1A17" w:rsidRDefault="00C866C3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The food was really great.</w:t>
      </w:r>
      <w:r w:rsidR="00AC1A17">
        <w:rPr>
          <w:rFonts w:ascii="Myriad Pro" w:hAnsi="Myriad Pro"/>
          <w:bCs/>
        </w:rPr>
        <w:tab/>
      </w:r>
    </w:p>
    <w:p w14:paraId="162020DF" w14:textId="3FF3C66E" w:rsidR="00001C8A" w:rsidRDefault="00AC1A17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Very disappointing</w:t>
      </w:r>
    </w:p>
    <w:p w14:paraId="66DF6576" w14:textId="789BFE8C" w:rsidR="00AC1A17" w:rsidRDefault="00624B15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The people was </w:t>
      </w:r>
      <w:r w:rsidR="00AE090A">
        <w:rPr>
          <w:rFonts w:ascii="Myriad Pro" w:hAnsi="Myriad Pro"/>
          <w:bCs/>
        </w:rPr>
        <w:t>very disappointing</w:t>
      </w:r>
      <w:r w:rsidR="00764BF3">
        <w:rPr>
          <w:rFonts w:ascii="Myriad Pro" w:hAnsi="Myriad Pro"/>
          <w:bCs/>
        </w:rPr>
        <w:t>.</w:t>
      </w:r>
      <w:r w:rsidR="00AC1A17">
        <w:rPr>
          <w:rFonts w:ascii="Myriad Pro" w:hAnsi="Myriad Pro"/>
          <w:bCs/>
        </w:rPr>
        <w:tab/>
      </w:r>
    </w:p>
    <w:p w14:paraId="3B2AE872" w14:textId="1E68DE33" w:rsidR="00AC1A17" w:rsidRDefault="00AC1A17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Terrible</w:t>
      </w:r>
    </w:p>
    <w:p w14:paraId="7D75EC9F" w14:textId="0114A2C1" w:rsidR="00AC1A17" w:rsidRDefault="006F4EDF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The landscape was terrible.</w:t>
      </w:r>
      <w:r w:rsidR="00AC1A17">
        <w:rPr>
          <w:rFonts w:ascii="Myriad Pro" w:hAnsi="Myriad Pro"/>
          <w:bCs/>
        </w:rPr>
        <w:tab/>
      </w:r>
    </w:p>
    <w:p w14:paraId="32550145" w14:textId="77777777" w:rsidR="00AC1A17" w:rsidRPr="00001C8A" w:rsidRDefault="00AC1A17" w:rsidP="00001C8A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</w:p>
    <w:p w14:paraId="4D5C72D2" w14:textId="77777777" w:rsidR="00AC1A17" w:rsidRDefault="00AC1A17">
      <w:pPr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br w:type="page"/>
      </w:r>
    </w:p>
    <w:p w14:paraId="2F505A5A" w14:textId="159E49A5" w:rsidR="00AC1A17" w:rsidRPr="00451237" w:rsidRDefault="00AC1A17" w:rsidP="00AC1A17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lastRenderedPageBreak/>
        <w:t>GRAMMAR</w:t>
      </w:r>
    </w:p>
    <w:p w14:paraId="17487211" w14:textId="6B2BA000" w:rsidR="00FC6245" w:rsidRPr="00496BE8" w:rsidRDefault="00FC624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26-30</w:t>
      </w:r>
      <w:r w:rsidRPr="00EF6D35">
        <w:rPr>
          <w:rFonts w:ascii="Myriad Pro" w:hAnsi="Myriad Pro"/>
          <w:b/>
        </w:rPr>
        <w:t xml:space="preserve">. </w:t>
      </w:r>
      <w:r w:rsidR="00496BE8">
        <w:rPr>
          <w:rFonts w:ascii="Myriad Pro" w:hAnsi="Myriad Pro"/>
          <w:bCs/>
        </w:rPr>
        <w:t xml:space="preserve">Complete the sentences below using prepositions </w:t>
      </w:r>
      <w:r w:rsidR="00496BE8">
        <w:rPr>
          <w:rFonts w:ascii="Myriad Pro" w:hAnsi="Myriad Pro"/>
          <w:bCs/>
          <w:i/>
          <w:iCs/>
        </w:rPr>
        <w:t xml:space="preserve">in, on, </w:t>
      </w:r>
      <w:r w:rsidR="00496BE8">
        <w:rPr>
          <w:rFonts w:ascii="Myriad Pro" w:hAnsi="Myriad Pro"/>
          <w:bCs/>
        </w:rPr>
        <w:t xml:space="preserve">or </w:t>
      </w:r>
      <w:r w:rsidR="00496BE8">
        <w:rPr>
          <w:rFonts w:ascii="Myriad Pro" w:hAnsi="Myriad Pro"/>
          <w:bCs/>
          <w:i/>
          <w:iCs/>
        </w:rPr>
        <w:t xml:space="preserve">at. </w:t>
      </w:r>
    </w:p>
    <w:p w14:paraId="1A2ACECF" w14:textId="75B5B9E9" w:rsidR="00EE3C61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The library is __</w:t>
      </w:r>
      <w:r w:rsidR="004B2B4B">
        <w:rPr>
          <w:rFonts w:ascii="Myriad Pro" w:hAnsi="Myriad Pro" w:cstheme="minorHAnsi"/>
        </w:rPr>
        <w:t>on</w:t>
      </w:r>
      <w:r w:rsidRPr="000C6B9E">
        <w:rPr>
          <w:rFonts w:ascii="Myriad Pro" w:hAnsi="Myriad Pro" w:cstheme="minorHAnsi"/>
        </w:rPr>
        <w:t>_____ the second floor of the school building.</w:t>
      </w:r>
    </w:p>
    <w:p w14:paraId="774C9C89" w14:textId="028A27B0" w:rsidR="00EE3C61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We have art class ___</w:t>
      </w:r>
      <w:r w:rsidR="0096155A">
        <w:rPr>
          <w:rFonts w:ascii="Myriad Pro" w:hAnsi="Myriad Pro" w:cstheme="minorHAnsi"/>
        </w:rPr>
        <w:t>in</w:t>
      </w:r>
      <w:r w:rsidRPr="000C6B9E">
        <w:rPr>
          <w:rFonts w:ascii="Myriad Pro" w:hAnsi="Myriad Pro" w:cstheme="minorHAnsi"/>
        </w:rPr>
        <w:t>____ room 203.</w:t>
      </w:r>
    </w:p>
    <w:p w14:paraId="511E1C98" w14:textId="14FD1396" w:rsidR="00EE3C61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The gym is ___</w:t>
      </w:r>
      <w:r w:rsidR="00CF6515">
        <w:rPr>
          <w:rFonts w:ascii="Myriad Pro" w:hAnsi="Myriad Pro" w:cstheme="minorHAnsi"/>
        </w:rPr>
        <w:t>on</w:t>
      </w:r>
      <w:r w:rsidRPr="000C6B9E">
        <w:rPr>
          <w:rFonts w:ascii="Myriad Pro" w:hAnsi="Myriad Pro" w:cstheme="minorHAnsi"/>
        </w:rPr>
        <w:t>____ the left side of the school.</w:t>
      </w:r>
    </w:p>
    <w:p w14:paraId="0B3BD18F" w14:textId="2F9B5BB9" w:rsidR="00EE3C61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The principal's office is ____</w:t>
      </w:r>
      <w:r w:rsidR="00CF6515">
        <w:rPr>
          <w:rFonts w:ascii="Myriad Pro" w:hAnsi="Myriad Pro" w:cstheme="minorHAnsi"/>
        </w:rPr>
        <w:t>at</w:t>
      </w:r>
      <w:r w:rsidRPr="000C6B9E">
        <w:rPr>
          <w:rFonts w:ascii="Myriad Pro" w:hAnsi="Myriad Pro" w:cstheme="minorHAnsi"/>
        </w:rPr>
        <w:t>___ the end of the hallway.</w:t>
      </w:r>
    </w:p>
    <w:p w14:paraId="0DB1F42D" w14:textId="6BC73C23" w:rsidR="00845E10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The cafeteria is ___</w:t>
      </w:r>
      <w:r w:rsidR="00CF6515">
        <w:rPr>
          <w:rFonts w:ascii="Myriad Pro" w:hAnsi="Myriad Pro" w:cstheme="minorHAnsi"/>
        </w:rPr>
        <w:t>on</w:t>
      </w:r>
      <w:r w:rsidRPr="000C6B9E">
        <w:rPr>
          <w:rFonts w:ascii="Myriad Pro" w:hAnsi="Myriad Pro" w:cstheme="minorHAnsi"/>
        </w:rPr>
        <w:t>____ the ground floor of the building.</w:t>
      </w:r>
    </w:p>
    <w:p w14:paraId="0C5CDF3C" w14:textId="414A2602" w:rsidR="00496BE8" w:rsidRPr="00C813B1" w:rsidRDefault="00496BE8" w:rsidP="00C813B1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31-35</w:t>
      </w:r>
      <w:r w:rsidRPr="00EF6D35">
        <w:rPr>
          <w:rFonts w:ascii="Myriad Pro" w:hAnsi="Myriad Pro"/>
          <w:b/>
        </w:rPr>
        <w:t xml:space="preserve">. </w:t>
      </w:r>
      <w:r w:rsidR="00C813B1">
        <w:rPr>
          <w:rFonts w:ascii="Myriad Pro" w:hAnsi="Myriad Pro"/>
          <w:bCs/>
        </w:rPr>
        <w:t>Complete the sentences below</w:t>
      </w:r>
      <w:r w:rsidR="009402CC">
        <w:rPr>
          <w:rFonts w:ascii="Myriad Pro" w:hAnsi="Myriad Pro"/>
          <w:bCs/>
        </w:rPr>
        <w:t xml:space="preserve"> using simple past tense of be</w:t>
      </w:r>
      <w:r w:rsidR="009402CC" w:rsidRPr="009402CC">
        <w:rPr>
          <w:rFonts w:ascii="Myriad Pro" w:hAnsi="Myriad Pro"/>
          <w:bCs/>
          <w:i/>
          <w:iCs/>
        </w:rPr>
        <w:t>: was/were</w:t>
      </w:r>
      <w:r w:rsidR="009402CC">
        <w:rPr>
          <w:rFonts w:ascii="Myriad Pro" w:hAnsi="Myriad Pro"/>
          <w:bCs/>
        </w:rPr>
        <w:t xml:space="preserve">. </w:t>
      </w:r>
    </w:p>
    <w:p w14:paraId="54AAA837" w14:textId="7BBE5F16" w:rsidR="00C813B1" w:rsidRPr="00C813B1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Last summer, I __</w:t>
      </w:r>
      <w:r w:rsidR="00A51DAE">
        <w:rPr>
          <w:rFonts w:ascii="Myriad Pro" w:hAnsi="Myriad Pro" w:cstheme="minorHAnsi"/>
        </w:rPr>
        <w:t>was</w:t>
      </w:r>
      <w:r w:rsidRPr="00C813B1">
        <w:rPr>
          <w:rFonts w:ascii="Myriad Pro" w:hAnsi="Myriad Pro" w:cstheme="minorHAnsi"/>
        </w:rPr>
        <w:t>_____ on a fantastic vacation to the beach.</w:t>
      </w:r>
    </w:p>
    <w:p w14:paraId="32043673" w14:textId="182FAA3A" w:rsidR="00C813B1" w:rsidRPr="00C813B1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The weather ___</w:t>
      </w:r>
      <w:r w:rsidR="00A51DAE">
        <w:rPr>
          <w:rFonts w:ascii="Myriad Pro" w:hAnsi="Myriad Pro" w:cstheme="minorHAnsi"/>
        </w:rPr>
        <w:t>was</w:t>
      </w:r>
      <w:r w:rsidRPr="00C813B1">
        <w:rPr>
          <w:rFonts w:ascii="Myriad Pro" w:hAnsi="Myriad Pro" w:cstheme="minorHAnsi"/>
        </w:rPr>
        <w:t>____ sunny and warm during the trip.</w:t>
      </w:r>
    </w:p>
    <w:p w14:paraId="66A9A5E7" w14:textId="0C8F8A04" w:rsidR="00C813B1" w:rsidRPr="00C813B1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Our school __</w:t>
      </w:r>
      <w:r w:rsidR="00A51DAE">
        <w:rPr>
          <w:rFonts w:ascii="Myriad Pro" w:hAnsi="Myriad Pro" w:cstheme="minorHAnsi"/>
        </w:rPr>
        <w:t>was</w:t>
      </w:r>
      <w:r w:rsidRPr="00C813B1">
        <w:rPr>
          <w:rFonts w:ascii="Myriad Pro" w:hAnsi="Myriad Pro" w:cstheme="minorHAnsi"/>
        </w:rPr>
        <w:t>_____ closed for summer break in July.</w:t>
      </w:r>
    </w:p>
    <w:p w14:paraId="154E7DBD" w14:textId="521629F9" w:rsidR="00C813B1" w:rsidRPr="00C813B1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There __</w:t>
      </w:r>
      <w:r w:rsidR="00A51DAE">
        <w:rPr>
          <w:rFonts w:ascii="Myriad Pro" w:hAnsi="Myriad Pro" w:cstheme="minorHAnsi"/>
        </w:rPr>
        <w:t>were</w:t>
      </w:r>
      <w:r w:rsidRPr="00C813B1">
        <w:rPr>
          <w:rFonts w:ascii="Myriad Pro" w:hAnsi="Myriad Pro" w:cstheme="minorHAnsi"/>
        </w:rPr>
        <w:t>_____ a lot of students at the park yesterday.</w:t>
      </w:r>
    </w:p>
    <w:p w14:paraId="4FA7804B" w14:textId="3ACE57CB" w:rsidR="00496BE8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The park near my house ___</w:t>
      </w:r>
      <w:r w:rsidR="00A51DAE">
        <w:rPr>
          <w:rFonts w:ascii="Myriad Pro" w:hAnsi="Myriad Pro" w:cstheme="minorHAnsi"/>
        </w:rPr>
        <w:t>was</w:t>
      </w:r>
      <w:r w:rsidRPr="00C813B1">
        <w:rPr>
          <w:rFonts w:ascii="Myriad Pro" w:hAnsi="Myriad Pro" w:cstheme="minorHAnsi"/>
        </w:rPr>
        <w:t>____ crowded on the weekend.</w:t>
      </w:r>
    </w:p>
    <w:p w14:paraId="49843C29" w14:textId="77777777" w:rsidR="000C6B9E" w:rsidRPr="000C6B9E" w:rsidRDefault="000C6B9E" w:rsidP="000C6B9E">
      <w:pPr>
        <w:spacing w:after="0" w:line="360" w:lineRule="auto"/>
        <w:jc w:val="both"/>
        <w:rPr>
          <w:rFonts w:ascii="Myriad Pro" w:hAnsi="Myriad Pro" w:cstheme="minorHAnsi"/>
        </w:rPr>
      </w:pPr>
    </w:p>
    <w:p w14:paraId="654FF3FF" w14:textId="1CB7AE03" w:rsidR="009402CC" w:rsidRPr="00451237" w:rsidRDefault="009402CC" w:rsidP="009402CC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E3E8807" w14:textId="57727F0F" w:rsidR="005569A3" w:rsidRDefault="005569A3" w:rsidP="009402CC">
      <w:pPr>
        <w:spacing w:before="240"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 w:cstheme="minorHAnsi"/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BB9FA20" wp14:editId="3A54E72E">
                <wp:simplePos x="0" y="0"/>
                <wp:positionH relativeFrom="column">
                  <wp:posOffset>3857625</wp:posOffset>
                </wp:positionH>
                <wp:positionV relativeFrom="paragraph">
                  <wp:posOffset>454660</wp:posOffset>
                </wp:positionV>
                <wp:extent cx="171450" cy="1209675"/>
                <wp:effectExtent l="0" t="0" r="19050" b="28575"/>
                <wp:wrapNone/>
                <wp:docPr id="4456564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" cy="1209675"/>
                          <a:chOff x="0" y="0"/>
                          <a:chExt cx="171450" cy="1209675"/>
                        </a:xfrm>
                      </wpg:grpSpPr>
                      <wps:wsp>
                        <wps:cNvPr id="1929747512" name="Rectangle 1"/>
                        <wps:cNvSpPr/>
                        <wps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7323727" name="Rectangle 1"/>
                        <wps:cNvSpPr/>
                        <wps:spPr>
                          <a:xfrm>
                            <a:off x="0" y="26670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3506168" name="Rectangle 1"/>
                        <wps:cNvSpPr/>
                        <wps:spPr>
                          <a:xfrm>
                            <a:off x="0" y="51435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903617" name="Rectangle 1"/>
                        <wps:cNvSpPr/>
                        <wps:spPr>
                          <a:xfrm>
                            <a:off x="9525" y="78105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92464499" name="Rectangle 1"/>
                        <wps:cNvSpPr/>
                        <wps:spPr>
                          <a:xfrm>
                            <a:off x="9525" y="1038225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1FF3A" id="Group 2" o:spid="_x0000_s1026" style="position:absolute;margin-left:303.75pt;margin-top:35.8pt;width:13.5pt;height:95.25pt;z-index:251669504" coordsize="1714,12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">
                <v:rect id="Rectangle 1" o:spid="_x0000_s1027" style="position:absolute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" filled="f" strokecolor="black [3213]" strokeweight="1pt"/>
                <v:rect id="Rectangle 1" o:spid="_x0000_s1028" style="position:absolute;top:2667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" filled="f" strokecolor="black [3213]" strokeweight="1pt"/>
                <v:rect id="Rectangle 1" o:spid="_x0000_s1029" style="position:absolute;top:5143;width:1619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" filled="f" strokecolor="black [3213]" strokeweight="1pt"/>
                <v:rect id="Rectangle 1" o:spid="_x0000_s1030" style="position:absolute;left:95;top:7810;width:1619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" filled="f" strokecolor="black [3213]" strokeweight="1pt"/>
                <v:rect id="Rectangle 1" o:spid="_x0000_s1031" style="position:absolute;left:95;top:10382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" filled="f" strokecolor="black [3213]" strokeweight="1pt"/>
              </v:group>
            </w:pict>
          </mc:Fallback>
        </mc:AlternateContent>
      </w:r>
      <w:r w:rsidR="009402CC" w:rsidRPr="00EF6D35">
        <w:rPr>
          <w:rFonts w:ascii="Myriad Pro" w:hAnsi="Myriad Pro"/>
          <w:b/>
        </w:rPr>
        <w:t xml:space="preserve">Questions </w:t>
      </w:r>
      <w:r w:rsidR="009402CC">
        <w:rPr>
          <w:rFonts w:ascii="Myriad Pro" w:hAnsi="Myriad Pro"/>
          <w:b/>
        </w:rPr>
        <w:t>36-40</w:t>
      </w:r>
      <w:r w:rsidR="009402CC" w:rsidRPr="00EF6D35">
        <w:rPr>
          <w:rFonts w:ascii="Myriad Pro" w:hAnsi="Myriad Pro"/>
          <w:b/>
        </w:rPr>
        <w:t xml:space="preserve">. </w:t>
      </w:r>
      <w:r w:rsidR="00C854A7" w:rsidRPr="00D909EB">
        <w:rPr>
          <w:rFonts w:ascii="Myriad Pro" w:hAnsi="Myriad Pro" w:cstheme="minorHAnsi"/>
        </w:rPr>
        <w:t xml:space="preserve"> </w:t>
      </w:r>
      <w:r w:rsidR="00C854A7">
        <w:rPr>
          <w:rFonts w:ascii="Myriad Pro" w:hAnsi="Myriad Pro" w:cstheme="minorHAnsi"/>
        </w:rPr>
        <w:t xml:space="preserve">        </w:t>
      </w:r>
      <w:r w:rsidR="00C854A7" w:rsidRPr="00584C5B">
        <w:rPr>
          <w:rFonts w:ascii="Myriad Pro" w:hAnsi="Myriad Pro" w:cstheme="minorHAnsi"/>
          <w:shd w:val="clear" w:color="auto" w:fill="000000" w:themeFill="text1"/>
        </w:rPr>
        <w:t xml:space="preserve">Track </w:t>
      </w:r>
      <w:r w:rsidR="00C854A7">
        <w:rPr>
          <w:rFonts w:ascii="Myriad Pro" w:hAnsi="Myriad Pro" w:cstheme="minorHAnsi"/>
          <w:shd w:val="clear" w:color="auto" w:fill="000000" w:themeFill="text1"/>
        </w:rPr>
        <w:t>5.1</w:t>
      </w:r>
      <w:r w:rsidR="00C854A7">
        <w:rPr>
          <w:rFonts w:ascii="Myriad Pro" w:hAnsi="Myriad Pro" w:cstheme="minorHAnsi"/>
        </w:rPr>
        <w:t xml:space="preserve"> </w:t>
      </w:r>
      <w:r>
        <w:rPr>
          <w:rFonts w:ascii="Myriad Pro" w:hAnsi="Myriad Pro"/>
          <w:bCs/>
        </w:rPr>
        <w:t>Tick the words a) or b) that you hear in the sentenc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666"/>
        <w:gridCol w:w="1440"/>
        <w:gridCol w:w="3070"/>
      </w:tblGrid>
      <w:tr w:rsidR="005569A3" w:rsidRPr="008C0CFB" w14:paraId="740C4D44" w14:textId="77777777" w:rsidTr="001D6423">
        <w:tc>
          <w:tcPr>
            <w:tcW w:w="1843" w:type="dxa"/>
          </w:tcPr>
          <w:p w14:paraId="247AEF43" w14:textId="41DDB0F8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1- </w:t>
            </w:r>
            <w:r w:rsidR="005569A3" w:rsidRPr="008C0CFB">
              <w:rPr>
                <w:rFonts w:ascii="Myriad Pro" w:hAnsi="Myriad Pro" w:cstheme="minorHAnsi"/>
              </w:rPr>
              <w:t>a) writing</w:t>
            </w:r>
          </w:p>
        </w:tc>
        <w:tc>
          <w:tcPr>
            <w:tcW w:w="2666" w:type="dxa"/>
          </w:tcPr>
          <w:p w14:paraId="1B39B65B" w14:textId="73DAACD4" w:rsidR="005569A3" w:rsidRPr="008C0CFB" w:rsidRDefault="00C854A7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  <w:noProof/>
                <w:sz w:val="18"/>
                <w:szCs w:val="18"/>
                <w:shd w:val="clear" w:color="auto" w:fill="000000" w:themeFill="text1"/>
              </w:rPr>
              <w:drawing>
                <wp:anchor distT="0" distB="0" distL="114300" distR="114300" simplePos="0" relativeHeight="251671552" behindDoc="0" locked="0" layoutInCell="1" allowOverlap="1" wp14:anchorId="5658F991" wp14:editId="17A33A8D">
                  <wp:simplePos x="0" y="0"/>
                  <wp:positionH relativeFrom="column">
                    <wp:posOffset>-172085</wp:posOffset>
                  </wp:positionH>
                  <wp:positionV relativeFrom="paragraph">
                    <wp:posOffset>-327025</wp:posOffset>
                  </wp:positionV>
                  <wp:extent cx="257175" cy="257175"/>
                  <wp:effectExtent l="0" t="0" r="9525" b="9525"/>
                  <wp:wrapNone/>
                  <wp:docPr id="1210251762" name="Graphic 1" descr="Headphone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251762" name="Graphic 1210251762" descr="Headphones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9A3" w:rsidRPr="008C0CFB">
              <w:rPr>
                <w:rFonts w:ascii="Myriad Pro" w:hAnsi="Myriad Pro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00FCA9FA" wp14:editId="00AF8A6E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36195</wp:posOffset>
                      </wp:positionV>
                      <wp:extent cx="171450" cy="1209675"/>
                      <wp:effectExtent l="0" t="0" r="19050" b="28575"/>
                      <wp:wrapNone/>
                      <wp:docPr id="289389910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1450" cy="1209675"/>
                                <a:chOff x="0" y="0"/>
                                <a:chExt cx="171450" cy="1209675"/>
                              </a:xfrm>
                            </wpg:grpSpPr>
                            <wps:wsp>
                              <wps:cNvPr id="1537626145" name="Rectangle 1"/>
                              <wps:cNvSpPr/>
                              <wps:spPr>
                                <a:xfrm>
                                  <a:off x="0" y="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3756228" name="Rectangle 1"/>
                              <wps:cNvSpPr/>
                              <wps:spPr>
                                <a:xfrm>
                                  <a:off x="0" y="26670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6467345" name="Rectangle 1"/>
                              <wps:cNvSpPr/>
                              <wps:spPr>
                                <a:xfrm>
                                  <a:off x="0" y="51435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4112040" name="Rectangle 1"/>
                              <wps:cNvSpPr/>
                              <wps:spPr>
                                <a:xfrm>
                                  <a:off x="9525" y="78105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3624882" name="Rectangle 1"/>
                              <wps:cNvSpPr/>
                              <wps:spPr>
                                <a:xfrm>
                                  <a:off x="9525" y="1038225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31F1C37" id="Group 2" o:spid="_x0000_s1026" style="position:absolute;margin-left:1.7pt;margin-top:2.85pt;width:13.5pt;height:95.25pt;z-index:251667456" coordsize="1714,12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">
                      <v:rect id="Rectangle 1" o:spid="_x0000_s1027" style="position:absolute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" filled="f" strokecolor="black [3213]" strokeweight="1pt"/>
                      <v:rect id="Rectangle 1" o:spid="_x0000_s1028" style="position:absolute;top:2667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" filled="f" strokecolor="black [3213]" strokeweight="1pt"/>
                      <v:rect id="Rectangle 1" o:spid="_x0000_s1029" style="position:absolute;top:5143;width:1619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" filled="f" strokecolor="black [3213]" strokeweight="1pt"/>
                      <v:rect id="Rectangle 1" o:spid="_x0000_s1030" style="position:absolute;left:95;top:7810;width:1619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" filled="f" strokecolor="black [3213]" strokeweight="1pt"/>
                      <v:rect id="Rectangle 1" o:spid="_x0000_s1031" style="position:absolute;left:95;top:10382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" filled="f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1440" w:type="dxa"/>
          </w:tcPr>
          <w:p w14:paraId="101592CF" w14:textId="16A49B95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9A32C0">
              <w:rPr>
                <w:rFonts w:ascii="Myriad Pro" w:hAnsi="Myriad Pro" w:cstheme="minorHAnsi"/>
                <w:highlight w:val="yellow"/>
              </w:rPr>
              <w:t>b)</w:t>
            </w:r>
            <w:r w:rsidRPr="008C0CFB">
              <w:rPr>
                <w:rFonts w:ascii="Myriad Pro" w:hAnsi="Myriad Pro" w:cstheme="minorHAnsi"/>
              </w:rPr>
              <w:t xml:space="preserve"> </w:t>
            </w:r>
            <w:r w:rsidR="001D6423" w:rsidRPr="008C0CFB">
              <w:rPr>
                <w:rFonts w:ascii="Myriad Pro" w:hAnsi="Myriad Pro" w:cstheme="minorHAnsi"/>
              </w:rPr>
              <w:t>riding</w:t>
            </w:r>
          </w:p>
        </w:tc>
        <w:tc>
          <w:tcPr>
            <w:tcW w:w="3070" w:type="dxa"/>
          </w:tcPr>
          <w:p w14:paraId="26ADC932" w14:textId="4F969D72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  <w:tr w:rsidR="005569A3" w:rsidRPr="008C0CFB" w14:paraId="74E5E893" w14:textId="77777777" w:rsidTr="001D6423">
        <w:tc>
          <w:tcPr>
            <w:tcW w:w="1843" w:type="dxa"/>
          </w:tcPr>
          <w:p w14:paraId="16FD1C32" w14:textId="48E75F72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2- </w:t>
            </w:r>
            <w:r w:rsidR="005569A3" w:rsidRPr="00C83303">
              <w:rPr>
                <w:rFonts w:ascii="Myriad Pro" w:hAnsi="Myriad Pro" w:cstheme="minorHAnsi"/>
                <w:highlight w:val="yellow"/>
              </w:rPr>
              <w:t>a)</w:t>
            </w:r>
            <w:r w:rsidR="005569A3" w:rsidRPr="008C0CFB">
              <w:rPr>
                <w:rFonts w:ascii="Myriad Pro" w:hAnsi="Myriad Pro" w:cstheme="minorHAnsi"/>
              </w:rPr>
              <w:t xml:space="preserve"> </w:t>
            </w:r>
            <w:r w:rsidR="001D6423" w:rsidRPr="008C0CFB">
              <w:rPr>
                <w:rFonts w:ascii="Myriad Pro" w:hAnsi="Myriad Pro" w:cstheme="minorHAnsi"/>
              </w:rPr>
              <w:t>bat</w:t>
            </w:r>
          </w:p>
        </w:tc>
        <w:tc>
          <w:tcPr>
            <w:tcW w:w="2666" w:type="dxa"/>
          </w:tcPr>
          <w:p w14:paraId="072F72A0" w14:textId="19F37820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  <w:tc>
          <w:tcPr>
            <w:tcW w:w="1440" w:type="dxa"/>
          </w:tcPr>
          <w:p w14:paraId="424D0A0A" w14:textId="512AA0D1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b) </w:t>
            </w:r>
            <w:r w:rsidR="001D6423" w:rsidRPr="008C0CFB">
              <w:rPr>
                <w:rFonts w:ascii="Myriad Pro" w:hAnsi="Myriad Pro" w:cstheme="minorHAnsi"/>
              </w:rPr>
              <w:t>bad</w:t>
            </w:r>
          </w:p>
        </w:tc>
        <w:tc>
          <w:tcPr>
            <w:tcW w:w="3070" w:type="dxa"/>
          </w:tcPr>
          <w:p w14:paraId="2086F807" w14:textId="6022F9C0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  <w:tr w:rsidR="005569A3" w:rsidRPr="008C0CFB" w14:paraId="7CC2B028" w14:textId="77777777" w:rsidTr="001D6423">
        <w:tc>
          <w:tcPr>
            <w:tcW w:w="1843" w:type="dxa"/>
          </w:tcPr>
          <w:p w14:paraId="33184CE9" w14:textId="6487C278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3- </w:t>
            </w:r>
            <w:r w:rsidR="005569A3" w:rsidRPr="00C83303">
              <w:rPr>
                <w:rFonts w:ascii="Myriad Pro" w:hAnsi="Myriad Pro" w:cstheme="minorHAnsi"/>
                <w:highlight w:val="yellow"/>
              </w:rPr>
              <w:t>a)</w:t>
            </w:r>
            <w:r w:rsidR="005569A3" w:rsidRPr="008C0CFB">
              <w:rPr>
                <w:rFonts w:ascii="Myriad Pro" w:hAnsi="Myriad Pro" w:cstheme="minorHAnsi"/>
              </w:rPr>
              <w:t xml:space="preserve"> </w:t>
            </w:r>
            <w:r w:rsidR="002053EF" w:rsidRPr="008C0CFB">
              <w:rPr>
                <w:rFonts w:ascii="Myriad Pro" w:hAnsi="Myriad Pro" w:cstheme="minorHAnsi"/>
              </w:rPr>
              <w:t>price</w:t>
            </w:r>
          </w:p>
        </w:tc>
        <w:tc>
          <w:tcPr>
            <w:tcW w:w="2666" w:type="dxa"/>
          </w:tcPr>
          <w:p w14:paraId="464B43B6" w14:textId="3AEA7FA2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  <w:tc>
          <w:tcPr>
            <w:tcW w:w="1440" w:type="dxa"/>
          </w:tcPr>
          <w:p w14:paraId="50717861" w14:textId="657F907D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b) </w:t>
            </w:r>
            <w:r w:rsidR="002053EF" w:rsidRPr="008C0CFB">
              <w:rPr>
                <w:rFonts w:ascii="Myriad Pro" w:hAnsi="Myriad Pro" w:cstheme="minorHAnsi"/>
              </w:rPr>
              <w:t>prize</w:t>
            </w:r>
          </w:p>
        </w:tc>
        <w:tc>
          <w:tcPr>
            <w:tcW w:w="3070" w:type="dxa"/>
          </w:tcPr>
          <w:p w14:paraId="2C240438" w14:textId="38D424B3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  <w:tr w:rsidR="005569A3" w:rsidRPr="008C0CFB" w14:paraId="43EAB03F" w14:textId="77777777" w:rsidTr="001D6423">
        <w:tc>
          <w:tcPr>
            <w:tcW w:w="1843" w:type="dxa"/>
          </w:tcPr>
          <w:p w14:paraId="53ECEA3D" w14:textId="0E38CA3C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4- </w:t>
            </w:r>
            <w:r w:rsidR="005569A3" w:rsidRPr="008C0CFB">
              <w:rPr>
                <w:rFonts w:ascii="Myriad Pro" w:hAnsi="Myriad Pro" w:cstheme="minorHAnsi"/>
              </w:rPr>
              <w:t xml:space="preserve">a) </w:t>
            </w:r>
            <w:r w:rsidR="002053EF" w:rsidRPr="008C0CFB">
              <w:rPr>
                <w:rFonts w:ascii="Myriad Pro" w:hAnsi="Myriad Pro" w:cstheme="minorHAnsi"/>
              </w:rPr>
              <w:t>Sue’s</w:t>
            </w:r>
          </w:p>
        </w:tc>
        <w:tc>
          <w:tcPr>
            <w:tcW w:w="2666" w:type="dxa"/>
          </w:tcPr>
          <w:p w14:paraId="42E2FBCE" w14:textId="3B3AC639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  <w:tc>
          <w:tcPr>
            <w:tcW w:w="1440" w:type="dxa"/>
          </w:tcPr>
          <w:p w14:paraId="18E2D8EB" w14:textId="4C34382C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C83303">
              <w:rPr>
                <w:rFonts w:ascii="Myriad Pro" w:hAnsi="Myriad Pro" w:cstheme="minorHAnsi"/>
                <w:highlight w:val="yellow"/>
              </w:rPr>
              <w:t>b)</w:t>
            </w:r>
            <w:r w:rsidRPr="008C0CFB">
              <w:rPr>
                <w:rFonts w:ascii="Myriad Pro" w:hAnsi="Myriad Pro" w:cstheme="minorHAnsi"/>
              </w:rPr>
              <w:t xml:space="preserve"> </w:t>
            </w:r>
            <w:r w:rsidR="00E84DEA" w:rsidRPr="008C0CFB">
              <w:rPr>
                <w:rFonts w:ascii="Myriad Pro" w:hAnsi="Myriad Pro" w:cstheme="minorHAnsi"/>
              </w:rPr>
              <w:t>s</w:t>
            </w:r>
            <w:r w:rsidR="002053EF" w:rsidRPr="008C0CFB">
              <w:rPr>
                <w:rFonts w:ascii="Myriad Pro" w:hAnsi="Myriad Pro" w:cstheme="minorHAnsi"/>
              </w:rPr>
              <w:t>hoes</w:t>
            </w:r>
          </w:p>
        </w:tc>
        <w:tc>
          <w:tcPr>
            <w:tcW w:w="3070" w:type="dxa"/>
          </w:tcPr>
          <w:p w14:paraId="51A862FF" w14:textId="3D90BAB9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  <w:tr w:rsidR="005569A3" w:rsidRPr="008C0CFB" w14:paraId="327B7FBF" w14:textId="77777777" w:rsidTr="001D6423">
        <w:tc>
          <w:tcPr>
            <w:tcW w:w="1843" w:type="dxa"/>
          </w:tcPr>
          <w:p w14:paraId="1D783209" w14:textId="20B1B097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5- </w:t>
            </w:r>
            <w:r w:rsidR="005569A3" w:rsidRPr="008A709A">
              <w:rPr>
                <w:rFonts w:ascii="Myriad Pro" w:hAnsi="Myriad Pro" w:cstheme="minorHAnsi"/>
                <w:highlight w:val="yellow"/>
              </w:rPr>
              <w:t>a)</w:t>
            </w:r>
            <w:r w:rsidR="005569A3" w:rsidRPr="008C0CFB">
              <w:rPr>
                <w:rFonts w:ascii="Myriad Pro" w:hAnsi="Myriad Pro" w:cstheme="minorHAnsi"/>
              </w:rPr>
              <w:t xml:space="preserve"> </w:t>
            </w:r>
            <w:r w:rsidR="00E84DEA" w:rsidRPr="008C0CFB">
              <w:rPr>
                <w:rFonts w:ascii="Myriad Pro" w:hAnsi="Myriad Pro" w:cstheme="minorHAnsi"/>
              </w:rPr>
              <w:t>night</w:t>
            </w:r>
          </w:p>
        </w:tc>
        <w:tc>
          <w:tcPr>
            <w:tcW w:w="2666" w:type="dxa"/>
          </w:tcPr>
          <w:p w14:paraId="2724523F" w14:textId="409B85FE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  <w:tc>
          <w:tcPr>
            <w:tcW w:w="1440" w:type="dxa"/>
          </w:tcPr>
          <w:p w14:paraId="3773FF99" w14:textId="78A1FA32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b) </w:t>
            </w:r>
            <w:r w:rsidR="00E84DEA" w:rsidRPr="008C0CFB">
              <w:rPr>
                <w:rFonts w:ascii="Myriad Pro" w:hAnsi="Myriad Pro" w:cstheme="minorHAnsi"/>
              </w:rPr>
              <w:t>light</w:t>
            </w:r>
          </w:p>
        </w:tc>
        <w:tc>
          <w:tcPr>
            <w:tcW w:w="3070" w:type="dxa"/>
          </w:tcPr>
          <w:p w14:paraId="782159B5" w14:textId="745820EC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</w:tbl>
    <w:p w14:paraId="6068483D" w14:textId="0609BA58" w:rsidR="009402CC" w:rsidRPr="00C813B1" w:rsidRDefault="009402CC" w:rsidP="009402CC">
      <w:pPr>
        <w:spacing w:before="240"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 </w:t>
      </w:r>
    </w:p>
    <w:p w14:paraId="00535836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77EEEF7C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68D2E750" w14:textId="77777777" w:rsidR="009402CC" w:rsidRDefault="009402CC" w:rsidP="00B3457C">
      <w:pPr>
        <w:spacing w:after="0" w:line="360" w:lineRule="auto"/>
        <w:jc w:val="both"/>
        <w:rPr>
          <w:rFonts w:ascii="Myriad Pro" w:hAnsi="Myriad Pro" w:cstheme="minorHAnsi"/>
        </w:rPr>
      </w:pPr>
    </w:p>
    <w:p w14:paraId="7A6506D5" w14:textId="2EA1BCD4" w:rsidR="00B71BC0" w:rsidRPr="00125FA9" w:rsidRDefault="00B71BC0" w:rsidP="00125FA9">
      <w:pPr>
        <w:spacing w:after="0" w:line="360" w:lineRule="auto"/>
        <w:jc w:val="both"/>
        <w:rPr>
          <w:rFonts w:ascii="Myriad Pro" w:hAnsi="Myriad Pro" w:cstheme="minorHAnsi"/>
        </w:rPr>
      </w:pPr>
    </w:p>
    <w:sectPr w:rsidR="00B71BC0" w:rsidRPr="00125FA9" w:rsidSect="00D82ABD"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3B704" w14:textId="77777777" w:rsidR="00D82ABD" w:rsidRDefault="00D82ABD" w:rsidP="00447AFB">
      <w:pPr>
        <w:spacing w:after="0" w:line="240" w:lineRule="auto"/>
      </w:pPr>
      <w:r>
        <w:separator/>
      </w:r>
    </w:p>
  </w:endnote>
  <w:endnote w:type="continuationSeparator" w:id="0">
    <w:p w14:paraId="39FB66BF" w14:textId="77777777" w:rsidR="00D82ABD" w:rsidRDefault="00D82ABD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321270A3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4E7FC4">
          <w:rPr>
            <w:rFonts w:ascii="Myriad Pro" w:hAnsi="Myriad Pro"/>
          </w:rPr>
          <w:t>5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0E2848AD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4E7FC4">
          <w:rPr>
            <w:rFonts w:ascii="Myriad Pro" w:hAnsi="Myriad Pro"/>
          </w:rPr>
          <w:t>5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37F20" w14:textId="77777777" w:rsidR="00D82ABD" w:rsidRDefault="00D82ABD" w:rsidP="00447AFB">
      <w:pPr>
        <w:spacing w:after="0" w:line="240" w:lineRule="auto"/>
      </w:pPr>
      <w:r>
        <w:separator/>
      </w:r>
    </w:p>
  </w:footnote>
  <w:footnote w:type="continuationSeparator" w:id="0">
    <w:p w14:paraId="0AC27D85" w14:textId="77777777" w:rsidR="00D82ABD" w:rsidRDefault="00D82ABD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A02D0"/>
    <w:multiLevelType w:val="hybridMultilevel"/>
    <w:tmpl w:val="3B128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03B76"/>
    <w:multiLevelType w:val="hybridMultilevel"/>
    <w:tmpl w:val="64462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B53D42"/>
    <w:multiLevelType w:val="hybridMultilevel"/>
    <w:tmpl w:val="AB3A6B08"/>
    <w:lvl w:ilvl="0" w:tplc="12D84EB8">
      <w:start w:val="3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0C0D8E"/>
    <w:multiLevelType w:val="hybridMultilevel"/>
    <w:tmpl w:val="F0F6CB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58529F"/>
    <w:multiLevelType w:val="hybridMultilevel"/>
    <w:tmpl w:val="BE66F7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191D37"/>
    <w:multiLevelType w:val="hybridMultilevel"/>
    <w:tmpl w:val="17D22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9D525A"/>
    <w:multiLevelType w:val="hybridMultilevel"/>
    <w:tmpl w:val="FC34F5C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17580"/>
    <w:multiLevelType w:val="hybridMultilevel"/>
    <w:tmpl w:val="FBDCCAE4"/>
    <w:lvl w:ilvl="0" w:tplc="E530FA08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C335ECE"/>
    <w:multiLevelType w:val="hybridMultilevel"/>
    <w:tmpl w:val="7D1C3380"/>
    <w:lvl w:ilvl="0" w:tplc="DFAEAA7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31180"/>
    <w:multiLevelType w:val="hybridMultilevel"/>
    <w:tmpl w:val="1158A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8E62B0"/>
    <w:multiLevelType w:val="hybridMultilevel"/>
    <w:tmpl w:val="39C46D2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19"/>
  </w:num>
  <w:num w:numId="2" w16cid:durableId="1910917080">
    <w:abstractNumId w:val="22"/>
  </w:num>
  <w:num w:numId="3" w16cid:durableId="81493656">
    <w:abstractNumId w:val="24"/>
  </w:num>
  <w:num w:numId="4" w16cid:durableId="45834250">
    <w:abstractNumId w:val="1"/>
  </w:num>
  <w:num w:numId="5" w16cid:durableId="915751898">
    <w:abstractNumId w:val="28"/>
  </w:num>
  <w:num w:numId="6" w16cid:durableId="1799183554">
    <w:abstractNumId w:val="16"/>
  </w:num>
  <w:num w:numId="7" w16cid:durableId="486021669">
    <w:abstractNumId w:val="6"/>
  </w:num>
  <w:num w:numId="8" w16cid:durableId="898326191">
    <w:abstractNumId w:val="15"/>
  </w:num>
  <w:num w:numId="9" w16cid:durableId="1353798573">
    <w:abstractNumId w:val="12"/>
  </w:num>
  <w:num w:numId="10" w16cid:durableId="1203206848">
    <w:abstractNumId w:val="29"/>
  </w:num>
  <w:num w:numId="11" w16cid:durableId="774790750">
    <w:abstractNumId w:val="0"/>
  </w:num>
  <w:num w:numId="12" w16cid:durableId="412630905">
    <w:abstractNumId w:val="13"/>
  </w:num>
  <w:num w:numId="13" w16cid:durableId="1880507290">
    <w:abstractNumId w:val="9"/>
  </w:num>
  <w:num w:numId="14" w16cid:durableId="375392442">
    <w:abstractNumId w:val="25"/>
  </w:num>
  <w:num w:numId="15" w16cid:durableId="2081829670">
    <w:abstractNumId w:val="21"/>
  </w:num>
  <w:num w:numId="16" w16cid:durableId="1948779508">
    <w:abstractNumId w:val="18"/>
  </w:num>
  <w:num w:numId="17" w16cid:durableId="1045061073">
    <w:abstractNumId w:val="23"/>
  </w:num>
  <w:num w:numId="18" w16cid:durableId="964583481">
    <w:abstractNumId w:val="10"/>
  </w:num>
  <w:num w:numId="19" w16cid:durableId="233928845">
    <w:abstractNumId w:val="11"/>
  </w:num>
  <w:num w:numId="20" w16cid:durableId="1293245501">
    <w:abstractNumId w:val="3"/>
  </w:num>
  <w:num w:numId="21" w16cid:durableId="175121534">
    <w:abstractNumId w:val="7"/>
  </w:num>
  <w:num w:numId="22" w16cid:durableId="2012679978">
    <w:abstractNumId w:val="27"/>
  </w:num>
  <w:num w:numId="23" w16cid:durableId="215168108">
    <w:abstractNumId w:val="17"/>
  </w:num>
  <w:num w:numId="24" w16cid:durableId="129978199">
    <w:abstractNumId w:val="26"/>
  </w:num>
  <w:num w:numId="25" w16cid:durableId="489714846">
    <w:abstractNumId w:val="5"/>
  </w:num>
  <w:num w:numId="26" w16cid:durableId="1205675627">
    <w:abstractNumId w:val="4"/>
  </w:num>
  <w:num w:numId="27" w16cid:durableId="1180126500">
    <w:abstractNumId w:val="2"/>
  </w:num>
  <w:num w:numId="28" w16cid:durableId="946427834">
    <w:abstractNumId w:val="8"/>
  </w:num>
  <w:num w:numId="29" w16cid:durableId="1492717514">
    <w:abstractNumId w:val="20"/>
  </w:num>
  <w:num w:numId="30" w16cid:durableId="8399275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MqoFACZG9D0tAAAA"/>
  </w:docVars>
  <w:rsids>
    <w:rsidRoot w:val="00C5765A"/>
    <w:rsid w:val="00000238"/>
    <w:rsid w:val="00001C8A"/>
    <w:rsid w:val="000068FA"/>
    <w:rsid w:val="000079DA"/>
    <w:rsid w:val="000111FB"/>
    <w:rsid w:val="00011851"/>
    <w:rsid w:val="00020868"/>
    <w:rsid w:val="00020F45"/>
    <w:rsid w:val="000223DB"/>
    <w:rsid w:val="00031745"/>
    <w:rsid w:val="0003191B"/>
    <w:rsid w:val="0003348B"/>
    <w:rsid w:val="00034BC8"/>
    <w:rsid w:val="000359F1"/>
    <w:rsid w:val="000367D9"/>
    <w:rsid w:val="000368F7"/>
    <w:rsid w:val="00041C5B"/>
    <w:rsid w:val="00043A78"/>
    <w:rsid w:val="00044755"/>
    <w:rsid w:val="00050734"/>
    <w:rsid w:val="00056244"/>
    <w:rsid w:val="00061962"/>
    <w:rsid w:val="00061A1C"/>
    <w:rsid w:val="00062645"/>
    <w:rsid w:val="0007003D"/>
    <w:rsid w:val="0007048A"/>
    <w:rsid w:val="00075408"/>
    <w:rsid w:val="0008106A"/>
    <w:rsid w:val="00081CCD"/>
    <w:rsid w:val="00090B7E"/>
    <w:rsid w:val="000930F3"/>
    <w:rsid w:val="000A1E07"/>
    <w:rsid w:val="000A4EB8"/>
    <w:rsid w:val="000B63EE"/>
    <w:rsid w:val="000B7487"/>
    <w:rsid w:val="000B764F"/>
    <w:rsid w:val="000C1CDC"/>
    <w:rsid w:val="000C3F80"/>
    <w:rsid w:val="000C6B9E"/>
    <w:rsid w:val="000C7B6C"/>
    <w:rsid w:val="000D1F7C"/>
    <w:rsid w:val="000D4FFA"/>
    <w:rsid w:val="000D764A"/>
    <w:rsid w:val="000E05ED"/>
    <w:rsid w:val="000E6B3A"/>
    <w:rsid w:val="000F1786"/>
    <w:rsid w:val="000F6204"/>
    <w:rsid w:val="000F67C2"/>
    <w:rsid w:val="00102F87"/>
    <w:rsid w:val="00105161"/>
    <w:rsid w:val="00112027"/>
    <w:rsid w:val="001170EC"/>
    <w:rsid w:val="0012518F"/>
    <w:rsid w:val="00125FA9"/>
    <w:rsid w:val="00126B09"/>
    <w:rsid w:val="00127095"/>
    <w:rsid w:val="0013552D"/>
    <w:rsid w:val="0014026C"/>
    <w:rsid w:val="00143326"/>
    <w:rsid w:val="001441E7"/>
    <w:rsid w:val="001460A3"/>
    <w:rsid w:val="00170B54"/>
    <w:rsid w:val="00172023"/>
    <w:rsid w:val="00174ABC"/>
    <w:rsid w:val="00175612"/>
    <w:rsid w:val="00185A1B"/>
    <w:rsid w:val="00191962"/>
    <w:rsid w:val="00192E8F"/>
    <w:rsid w:val="0019494F"/>
    <w:rsid w:val="001A5628"/>
    <w:rsid w:val="001B01E3"/>
    <w:rsid w:val="001B4483"/>
    <w:rsid w:val="001C0292"/>
    <w:rsid w:val="001C372A"/>
    <w:rsid w:val="001D0309"/>
    <w:rsid w:val="001D5B35"/>
    <w:rsid w:val="001D5CAC"/>
    <w:rsid w:val="001D6423"/>
    <w:rsid w:val="001F65F9"/>
    <w:rsid w:val="00200CC2"/>
    <w:rsid w:val="002053EF"/>
    <w:rsid w:val="00211D3C"/>
    <w:rsid w:val="002141E8"/>
    <w:rsid w:val="002306A9"/>
    <w:rsid w:val="00250954"/>
    <w:rsid w:val="00250BAD"/>
    <w:rsid w:val="00266D89"/>
    <w:rsid w:val="0027093A"/>
    <w:rsid w:val="0027203F"/>
    <w:rsid w:val="00273D86"/>
    <w:rsid w:val="00275453"/>
    <w:rsid w:val="0028097F"/>
    <w:rsid w:val="00281590"/>
    <w:rsid w:val="00294068"/>
    <w:rsid w:val="002A0748"/>
    <w:rsid w:val="002A24BC"/>
    <w:rsid w:val="002A29E2"/>
    <w:rsid w:val="002A350D"/>
    <w:rsid w:val="002A6C02"/>
    <w:rsid w:val="002A7754"/>
    <w:rsid w:val="002A7CC3"/>
    <w:rsid w:val="002B1979"/>
    <w:rsid w:val="002B42C4"/>
    <w:rsid w:val="002B42DA"/>
    <w:rsid w:val="002B798E"/>
    <w:rsid w:val="002B7EB6"/>
    <w:rsid w:val="002C4C93"/>
    <w:rsid w:val="002C731B"/>
    <w:rsid w:val="002D2207"/>
    <w:rsid w:val="002D31E3"/>
    <w:rsid w:val="002E0446"/>
    <w:rsid w:val="002F2FC2"/>
    <w:rsid w:val="002F4E23"/>
    <w:rsid w:val="00312593"/>
    <w:rsid w:val="00313878"/>
    <w:rsid w:val="00316357"/>
    <w:rsid w:val="00320C81"/>
    <w:rsid w:val="00322804"/>
    <w:rsid w:val="003252CF"/>
    <w:rsid w:val="003322FA"/>
    <w:rsid w:val="00347076"/>
    <w:rsid w:val="00352785"/>
    <w:rsid w:val="00353BBF"/>
    <w:rsid w:val="003611C7"/>
    <w:rsid w:val="003651C9"/>
    <w:rsid w:val="003A016A"/>
    <w:rsid w:val="003A0BB4"/>
    <w:rsid w:val="003B08DC"/>
    <w:rsid w:val="003B2521"/>
    <w:rsid w:val="003B2A92"/>
    <w:rsid w:val="003B37C5"/>
    <w:rsid w:val="003B5338"/>
    <w:rsid w:val="003B56D0"/>
    <w:rsid w:val="003B5C0B"/>
    <w:rsid w:val="003B5D72"/>
    <w:rsid w:val="003B5E1A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2B7"/>
    <w:rsid w:val="00403672"/>
    <w:rsid w:val="004039C4"/>
    <w:rsid w:val="00406F85"/>
    <w:rsid w:val="00415B27"/>
    <w:rsid w:val="00417F7E"/>
    <w:rsid w:val="0042194A"/>
    <w:rsid w:val="004270B7"/>
    <w:rsid w:val="00430B4E"/>
    <w:rsid w:val="00430CE2"/>
    <w:rsid w:val="0043198E"/>
    <w:rsid w:val="0043202D"/>
    <w:rsid w:val="00432A9C"/>
    <w:rsid w:val="00442BBC"/>
    <w:rsid w:val="00447AFB"/>
    <w:rsid w:val="00451237"/>
    <w:rsid w:val="00456D3F"/>
    <w:rsid w:val="0046045B"/>
    <w:rsid w:val="00465328"/>
    <w:rsid w:val="0046704E"/>
    <w:rsid w:val="00472852"/>
    <w:rsid w:val="00490351"/>
    <w:rsid w:val="00490C35"/>
    <w:rsid w:val="00496BE8"/>
    <w:rsid w:val="00497CBB"/>
    <w:rsid w:val="004A0F84"/>
    <w:rsid w:val="004A1666"/>
    <w:rsid w:val="004A30AA"/>
    <w:rsid w:val="004A319E"/>
    <w:rsid w:val="004A39DA"/>
    <w:rsid w:val="004B2B4B"/>
    <w:rsid w:val="004B3866"/>
    <w:rsid w:val="004B45B0"/>
    <w:rsid w:val="004B531F"/>
    <w:rsid w:val="004B567B"/>
    <w:rsid w:val="004B6647"/>
    <w:rsid w:val="004B7C37"/>
    <w:rsid w:val="004C06C4"/>
    <w:rsid w:val="004C6B33"/>
    <w:rsid w:val="004C7230"/>
    <w:rsid w:val="004D4728"/>
    <w:rsid w:val="004D57EE"/>
    <w:rsid w:val="004D5F69"/>
    <w:rsid w:val="004E0993"/>
    <w:rsid w:val="004E3F31"/>
    <w:rsid w:val="004E7FC4"/>
    <w:rsid w:val="004F67E8"/>
    <w:rsid w:val="00504581"/>
    <w:rsid w:val="00517D85"/>
    <w:rsid w:val="00520DC9"/>
    <w:rsid w:val="00524B99"/>
    <w:rsid w:val="00534ADF"/>
    <w:rsid w:val="00542030"/>
    <w:rsid w:val="005569A3"/>
    <w:rsid w:val="005572A1"/>
    <w:rsid w:val="00560FC6"/>
    <w:rsid w:val="0057453B"/>
    <w:rsid w:val="00576459"/>
    <w:rsid w:val="005823B6"/>
    <w:rsid w:val="00584C5B"/>
    <w:rsid w:val="00586FBE"/>
    <w:rsid w:val="00587A6B"/>
    <w:rsid w:val="00592F48"/>
    <w:rsid w:val="005940BF"/>
    <w:rsid w:val="00594E37"/>
    <w:rsid w:val="005A2951"/>
    <w:rsid w:val="005A454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E3010"/>
    <w:rsid w:val="005E3372"/>
    <w:rsid w:val="005F066A"/>
    <w:rsid w:val="005F205A"/>
    <w:rsid w:val="005F409A"/>
    <w:rsid w:val="005F512B"/>
    <w:rsid w:val="00600A88"/>
    <w:rsid w:val="00600C38"/>
    <w:rsid w:val="00604EF9"/>
    <w:rsid w:val="00612623"/>
    <w:rsid w:val="00615D85"/>
    <w:rsid w:val="0061660E"/>
    <w:rsid w:val="00623F36"/>
    <w:rsid w:val="00624B15"/>
    <w:rsid w:val="006345D4"/>
    <w:rsid w:val="00640D22"/>
    <w:rsid w:val="006410F0"/>
    <w:rsid w:val="00641A26"/>
    <w:rsid w:val="00644BFB"/>
    <w:rsid w:val="00644C20"/>
    <w:rsid w:val="00653866"/>
    <w:rsid w:val="006540A1"/>
    <w:rsid w:val="00656D33"/>
    <w:rsid w:val="00657EDB"/>
    <w:rsid w:val="00665F7A"/>
    <w:rsid w:val="006711CD"/>
    <w:rsid w:val="006735BE"/>
    <w:rsid w:val="00675E4C"/>
    <w:rsid w:val="006822F6"/>
    <w:rsid w:val="00683614"/>
    <w:rsid w:val="006836B6"/>
    <w:rsid w:val="00684AAB"/>
    <w:rsid w:val="00690380"/>
    <w:rsid w:val="006944A4"/>
    <w:rsid w:val="0069496D"/>
    <w:rsid w:val="00696318"/>
    <w:rsid w:val="00697227"/>
    <w:rsid w:val="006978E0"/>
    <w:rsid w:val="006A1C74"/>
    <w:rsid w:val="006A2147"/>
    <w:rsid w:val="006B0D7C"/>
    <w:rsid w:val="006B1746"/>
    <w:rsid w:val="006B4094"/>
    <w:rsid w:val="006C4F4F"/>
    <w:rsid w:val="006C75DB"/>
    <w:rsid w:val="006D1C51"/>
    <w:rsid w:val="006D2DE6"/>
    <w:rsid w:val="006D57BC"/>
    <w:rsid w:val="006D6650"/>
    <w:rsid w:val="006E02D2"/>
    <w:rsid w:val="006E2F03"/>
    <w:rsid w:val="006E5A81"/>
    <w:rsid w:val="006F4EDF"/>
    <w:rsid w:val="00700A65"/>
    <w:rsid w:val="007031EE"/>
    <w:rsid w:val="00710D01"/>
    <w:rsid w:val="00713BCE"/>
    <w:rsid w:val="0071661B"/>
    <w:rsid w:val="00716ECC"/>
    <w:rsid w:val="007232F9"/>
    <w:rsid w:val="00724735"/>
    <w:rsid w:val="00725677"/>
    <w:rsid w:val="00727D1B"/>
    <w:rsid w:val="00732EB7"/>
    <w:rsid w:val="00740D82"/>
    <w:rsid w:val="007459B2"/>
    <w:rsid w:val="00746C8D"/>
    <w:rsid w:val="00756F99"/>
    <w:rsid w:val="00763187"/>
    <w:rsid w:val="00764BF3"/>
    <w:rsid w:val="00766F63"/>
    <w:rsid w:val="007676F1"/>
    <w:rsid w:val="00773F6B"/>
    <w:rsid w:val="00774FD5"/>
    <w:rsid w:val="00775EDA"/>
    <w:rsid w:val="00777F19"/>
    <w:rsid w:val="00783FC5"/>
    <w:rsid w:val="00792065"/>
    <w:rsid w:val="007A3ACF"/>
    <w:rsid w:val="007A5C9E"/>
    <w:rsid w:val="007A5CC5"/>
    <w:rsid w:val="007A7781"/>
    <w:rsid w:val="007C5912"/>
    <w:rsid w:val="007C765A"/>
    <w:rsid w:val="007D0E2B"/>
    <w:rsid w:val="007D7C26"/>
    <w:rsid w:val="007E20EC"/>
    <w:rsid w:val="007E3013"/>
    <w:rsid w:val="007E4336"/>
    <w:rsid w:val="007F032D"/>
    <w:rsid w:val="00803E20"/>
    <w:rsid w:val="00805F41"/>
    <w:rsid w:val="00823ED6"/>
    <w:rsid w:val="00827117"/>
    <w:rsid w:val="00833EF0"/>
    <w:rsid w:val="008432A5"/>
    <w:rsid w:val="00843BB0"/>
    <w:rsid w:val="008441D9"/>
    <w:rsid w:val="00845714"/>
    <w:rsid w:val="00845E10"/>
    <w:rsid w:val="0085080E"/>
    <w:rsid w:val="00851E72"/>
    <w:rsid w:val="00856E47"/>
    <w:rsid w:val="008644E6"/>
    <w:rsid w:val="00865BFC"/>
    <w:rsid w:val="00873B71"/>
    <w:rsid w:val="00875458"/>
    <w:rsid w:val="00876002"/>
    <w:rsid w:val="00876B79"/>
    <w:rsid w:val="008806BA"/>
    <w:rsid w:val="00884F93"/>
    <w:rsid w:val="00885361"/>
    <w:rsid w:val="008856B9"/>
    <w:rsid w:val="00892650"/>
    <w:rsid w:val="008A3011"/>
    <w:rsid w:val="008A633A"/>
    <w:rsid w:val="008A709A"/>
    <w:rsid w:val="008B3481"/>
    <w:rsid w:val="008C0CFB"/>
    <w:rsid w:val="008D34E7"/>
    <w:rsid w:val="008D3E21"/>
    <w:rsid w:val="008D4285"/>
    <w:rsid w:val="008D4F89"/>
    <w:rsid w:val="008D76DC"/>
    <w:rsid w:val="008E1374"/>
    <w:rsid w:val="008E1A51"/>
    <w:rsid w:val="008E2728"/>
    <w:rsid w:val="008E7870"/>
    <w:rsid w:val="008F042C"/>
    <w:rsid w:val="008F2FE1"/>
    <w:rsid w:val="008F4451"/>
    <w:rsid w:val="00902729"/>
    <w:rsid w:val="009027DA"/>
    <w:rsid w:val="00902877"/>
    <w:rsid w:val="00904035"/>
    <w:rsid w:val="009040E1"/>
    <w:rsid w:val="00911B7E"/>
    <w:rsid w:val="00912AB9"/>
    <w:rsid w:val="00922FBF"/>
    <w:rsid w:val="00927118"/>
    <w:rsid w:val="00927D96"/>
    <w:rsid w:val="00930CDA"/>
    <w:rsid w:val="00936B71"/>
    <w:rsid w:val="009402CC"/>
    <w:rsid w:val="0094465E"/>
    <w:rsid w:val="00944F5E"/>
    <w:rsid w:val="009506A0"/>
    <w:rsid w:val="00951DB1"/>
    <w:rsid w:val="0096155A"/>
    <w:rsid w:val="00963CAA"/>
    <w:rsid w:val="0096570D"/>
    <w:rsid w:val="00967430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4256"/>
    <w:rsid w:val="00996CEB"/>
    <w:rsid w:val="009A1966"/>
    <w:rsid w:val="009A2984"/>
    <w:rsid w:val="009A30C2"/>
    <w:rsid w:val="009A32C0"/>
    <w:rsid w:val="009B02FD"/>
    <w:rsid w:val="009B59D7"/>
    <w:rsid w:val="009B6BA9"/>
    <w:rsid w:val="009C4EB2"/>
    <w:rsid w:val="009D59C1"/>
    <w:rsid w:val="009D5FA2"/>
    <w:rsid w:val="009E02FE"/>
    <w:rsid w:val="009E2965"/>
    <w:rsid w:val="009E3107"/>
    <w:rsid w:val="009E4BE4"/>
    <w:rsid w:val="009E63FB"/>
    <w:rsid w:val="009E6C11"/>
    <w:rsid w:val="00A03FBA"/>
    <w:rsid w:val="00A040CC"/>
    <w:rsid w:val="00A04D1E"/>
    <w:rsid w:val="00A15A8D"/>
    <w:rsid w:val="00A17722"/>
    <w:rsid w:val="00A23763"/>
    <w:rsid w:val="00A4168D"/>
    <w:rsid w:val="00A42657"/>
    <w:rsid w:val="00A51DAE"/>
    <w:rsid w:val="00A5753B"/>
    <w:rsid w:val="00A57F3F"/>
    <w:rsid w:val="00A70269"/>
    <w:rsid w:val="00A70A70"/>
    <w:rsid w:val="00A71E9A"/>
    <w:rsid w:val="00A72677"/>
    <w:rsid w:val="00A74595"/>
    <w:rsid w:val="00A835BC"/>
    <w:rsid w:val="00A876F3"/>
    <w:rsid w:val="00A90F04"/>
    <w:rsid w:val="00A95471"/>
    <w:rsid w:val="00A9754D"/>
    <w:rsid w:val="00AA1D0E"/>
    <w:rsid w:val="00AB467B"/>
    <w:rsid w:val="00AB53B8"/>
    <w:rsid w:val="00AC1A17"/>
    <w:rsid w:val="00AD5120"/>
    <w:rsid w:val="00AD7A42"/>
    <w:rsid w:val="00AD7DA2"/>
    <w:rsid w:val="00AE090A"/>
    <w:rsid w:val="00AE1C42"/>
    <w:rsid w:val="00AE39F6"/>
    <w:rsid w:val="00AE4970"/>
    <w:rsid w:val="00AE5E0E"/>
    <w:rsid w:val="00AF2D68"/>
    <w:rsid w:val="00AF3420"/>
    <w:rsid w:val="00AF668D"/>
    <w:rsid w:val="00B02C4C"/>
    <w:rsid w:val="00B04029"/>
    <w:rsid w:val="00B13684"/>
    <w:rsid w:val="00B246EF"/>
    <w:rsid w:val="00B26898"/>
    <w:rsid w:val="00B3457C"/>
    <w:rsid w:val="00B37568"/>
    <w:rsid w:val="00B37A93"/>
    <w:rsid w:val="00B37F47"/>
    <w:rsid w:val="00B41F1D"/>
    <w:rsid w:val="00B50D63"/>
    <w:rsid w:val="00B64799"/>
    <w:rsid w:val="00B64CD1"/>
    <w:rsid w:val="00B65735"/>
    <w:rsid w:val="00B667B0"/>
    <w:rsid w:val="00B71BC0"/>
    <w:rsid w:val="00B77188"/>
    <w:rsid w:val="00B81CE3"/>
    <w:rsid w:val="00B90C3F"/>
    <w:rsid w:val="00B92294"/>
    <w:rsid w:val="00BA33D2"/>
    <w:rsid w:val="00BA4F98"/>
    <w:rsid w:val="00BA6F9E"/>
    <w:rsid w:val="00BB5EBF"/>
    <w:rsid w:val="00BC267D"/>
    <w:rsid w:val="00BD1378"/>
    <w:rsid w:val="00BD2130"/>
    <w:rsid w:val="00BD3285"/>
    <w:rsid w:val="00BD6EAF"/>
    <w:rsid w:val="00BE085B"/>
    <w:rsid w:val="00BE6B93"/>
    <w:rsid w:val="00BE718D"/>
    <w:rsid w:val="00BE74B6"/>
    <w:rsid w:val="00BF00EF"/>
    <w:rsid w:val="00BF01D8"/>
    <w:rsid w:val="00C0216B"/>
    <w:rsid w:val="00C1788C"/>
    <w:rsid w:val="00C2607D"/>
    <w:rsid w:val="00C30C3E"/>
    <w:rsid w:val="00C34323"/>
    <w:rsid w:val="00C370C5"/>
    <w:rsid w:val="00C40C8A"/>
    <w:rsid w:val="00C4772E"/>
    <w:rsid w:val="00C52532"/>
    <w:rsid w:val="00C52E1D"/>
    <w:rsid w:val="00C532AB"/>
    <w:rsid w:val="00C54AFA"/>
    <w:rsid w:val="00C54E50"/>
    <w:rsid w:val="00C5765A"/>
    <w:rsid w:val="00C57910"/>
    <w:rsid w:val="00C62CF6"/>
    <w:rsid w:val="00C63B6E"/>
    <w:rsid w:val="00C64600"/>
    <w:rsid w:val="00C732F7"/>
    <w:rsid w:val="00C762DC"/>
    <w:rsid w:val="00C813B1"/>
    <w:rsid w:val="00C83303"/>
    <w:rsid w:val="00C835BF"/>
    <w:rsid w:val="00C84265"/>
    <w:rsid w:val="00C84EF7"/>
    <w:rsid w:val="00C854A7"/>
    <w:rsid w:val="00C866C3"/>
    <w:rsid w:val="00C910E8"/>
    <w:rsid w:val="00C93C41"/>
    <w:rsid w:val="00C96456"/>
    <w:rsid w:val="00CA7A41"/>
    <w:rsid w:val="00CB1B3E"/>
    <w:rsid w:val="00CB27D5"/>
    <w:rsid w:val="00CC0E66"/>
    <w:rsid w:val="00CD4E4E"/>
    <w:rsid w:val="00CD57EB"/>
    <w:rsid w:val="00CD5CA7"/>
    <w:rsid w:val="00CD64BB"/>
    <w:rsid w:val="00CE2F67"/>
    <w:rsid w:val="00CE634D"/>
    <w:rsid w:val="00CE7A83"/>
    <w:rsid w:val="00CF0A10"/>
    <w:rsid w:val="00CF3BE2"/>
    <w:rsid w:val="00CF3FB2"/>
    <w:rsid w:val="00CF6515"/>
    <w:rsid w:val="00CF6C3D"/>
    <w:rsid w:val="00D10197"/>
    <w:rsid w:val="00D12478"/>
    <w:rsid w:val="00D25D41"/>
    <w:rsid w:val="00D30D03"/>
    <w:rsid w:val="00D35FFA"/>
    <w:rsid w:val="00D3703F"/>
    <w:rsid w:val="00D46E71"/>
    <w:rsid w:val="00D46F5B"/>
    <w:rsid w:val="00D50D61"/>
    <w:rsid w:val="00D51D72"/>
    <w:rsid w:val="00D55188"/>
    <w:rsid w:val="00D55881"/>
    <w:rsid w:val="00D56FA5"/>
    <w:rsid w:val="00D61416"/>
    <w:rsid w:val="00D62802"/>
    <w:rsid w:val="00D6426A"/>
    <w:rsid w:val="00D80100"/>
    <w:rsid w:val="00D8071B"/>
    <w:rsid w:val="00D82ABD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4D42"/>
    <w:rsid w:val="00DF47C0"/>
    <w:rsid w:val="00DF6B83"/>
    <w:rsid w:val="00E03DC4"/>
    <w:rsid w:val="00E04661"/>
    <w:rsid w:val="00E04CB8"/>
    <w:rsid w:val="00E13245"/>
    <w:rsid w:val="00E15E08"/>
    <w:rsid w:val="00E200BF"/>
    <w:rsid w:val="00E2135A"/>
    <w:rsid w:val="00E226A9"/>
    <w:rsid w:val="00E22C99"/>
    <w:rsid w:val="00E307EC"/>
    <w:rsid w:val="00E341CF"/>
    <w:rsid w:val="00E34310"/>
    <w:rsid w:val="00E424BA"/>
    <w:rsid w:val="00E4272F"/>
    <w:rsid w:val="00E43223"/>
    <w:rsid w:val="00E46786"/>
    <w:rsid w:val="00E50407"/>
    <w:rsid w:val="00E541A6"/>
    <w:rsid w:val="00E76529"/>
    <w:rsid w:val="00E77ACB"/>
    <w:rsid w:val="00E84DEA"/>
    <w:rsid w:val="00E8628B"/>
    <w:rsid w:val="00E906A2"/>
    <w:rsid w:val="00E91A5C"/>
    <w:rsid w:val="00E93779"/>
    <w:rsid w:val="00E96CD2"/>
    <w:rsid w:val="00E96F70"/>
    <w:rsid w:val="00E97B60"/>
    <w:rsid w:val="00EA3996"/>
    <w:rsid w:val="00EA4FD3"/>
    <w:rsid w:val="00EA6C49"/>
    <w:rsid w:val="00EB17ED"/>
    <w:rsid w:val="00EB2EC2"/>
    <w:rsid w:val="00EB5C96"/>
    <w:rsid w:val="00EC01D6"/>
    <w:rsid w:val="00EC0CD0"/>
    <w:rsid w:val="00EC2B0F"/>
    <w:rsid w:val="00ED053C"/>
    <w:rsid w:val="00ED5E1C"/>
    <w:rsid w:val="00EE37D7"/>
    <w:rsid w:val="00EE39B7"/>
    <w:rsid w:val="00EE3C61"/>
    <w:rsid w:val="00EE400D"/>
    <w:rsid w:val="00EE5267"/>
    <w:rsid w:val="00EF2390"/>
    <w:rsid w:val="00EF30AC"/>
    <w:rsid w:val="00EF6D35"/>
    <w:rsid w:val="00EF78B1"/>
    <w:rsid w:val="00F1329E"/>
    <w:rsid w:val="00F204CF"/>
    <w:rsid w:val="00F27861"/>
    <w:rsid w:val="00F4362A"/>
    <w:rsid w:val="00F4528B"/>
    <w:rsid w:val="00F50D98"/>
    <w:rsid w:val="00F54C0C"/>
    <w:rsid w:val="00F5638B"/>
    <w:rsid w:val="00F60D48"/>
    <w:rsid w:val="00F60D64"/>
    <w:rsid w:val="00F60DD5"/>
    <w:rsid w:val="00F70F8C"/>
    <w:rsid w:val="00F71850"/>
    <w:rsid w:val="00F801D7"/>
    <w:rsid w:val="00F83397"/>
    <w:rsid w:val="00F94F99"/>
    <w:rsid w:val="00FA0741"/>
    <w:rsid w:val="00FA0BCB"/>
    <w:rsid w:val="00FB784F"/>
    <w:rsid w:val="00FC0A0E"/>
    <w:rsid w:val="00FC0D00"/>
    <w:rsid w:val="00FC1F77"/>
    <w:rsid w:val="00FC6245"/>
    <w:rsid w:val="00FD2E09"/>
    <w:rsid w:val="00FE688B"/>
    <w:rsid w:val="00FF1D23"/>
    <w:rsid w:val="00FF4941"/>
    <w:rsid w:val="00FF67F9"/>
    <w:rsid w:val="00FF75CB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2CC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E3432EBA26040F4E8A87B478699E0E73" ma:contentTypeVersion="14" ma:contentTypeDescription="Tạo tài liệu mới." ma:contentTypeScope="" ma:versionID="1f3d8eb9ff2e2c7a075da8af51286f1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733fc07e337fb831f51ebc3d9c26cd37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Thẻ Hình ảnh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customXml/itemProps5.xml><?xml version="1.0" encoding="utf-8"?>
<ds:datastoreItem xmlns:ds="http://schemas.openxmlformats.org/officeDocument/2006/customXml" ds:itemID="{ACFA32C3-CCCA-4874-A85C-AE22A80AB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Công Nguyễn Chí</cp:lastModifiedBy>
  <cp:revision>40</cp:revision>
  <cp:lastPrinted>2023-09-11T03:41:00Z</cp:lastPrinted>
  <dcterms:created xsi:type="dcterms:W3CDTF">2023-09-08T10:40:00Z</dcterms:created>
  <dcterms:modified xsi:type="dcterms:W3CDTF">2024-03-09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